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6001C8" w14:textId="1F181888" w:rsidR="00ED2E55" w:rsidRPr="001D37F0" w:rsidRDefault="00862675" w:rsidP="001D37F0">
      <w:pPr>
        <w:spacing w:after="240"/>
        <w:jc w:val="center"/>
        <w:rPr>
          <w:b/>
          <w:sz w:val="36"/>
          <w:szCs w:val="36"/>
          <w:lang w:val="en-US"/>
        </w:rPr>
      </w:pPr>
      <w:r>
        <w:rPr>
          <w:b/>
          <w:sz w:val="36"/>
          <w:szCs w:val="36"/>
          <w:lang w:val="en-US"/>
        </w:rPr>
        <w:t xml:space="preserve">e-RPH BIOLOGY </w:t>
      </w:r>
      <w:r w:rsidR="00024179">
        <w:rPr>
          <w:b/>
          <w:sz w:val="36"/>
          <w:szCs w:val="36"/>
          <w:lang w:val="en-US"/>
        </w:rPr>
        <w:t>FORM</w:t>
      </w:r>
      <w:r>
        <w:rPr>
          <w:b/>
          <w:sz w:val="36"/>
          <w:szCs w:val="36"/>
          <w:lang w:val="en-US"/>
        </w:rPr>
        <w:t xml:space="preserve"> 5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304"/>
        <w:gridCol w:w="4958"/>
        <w:gridCol w:w="1304"/>
        <w:gridCol w:w="2093"/>
      </w:tblGrid>
      <w:tr w:rsidR="0051390F" w:rsidRPr="001D37F0" w14:paraId="586001CA" w14:textId="77777777" w:rsidTr="00E82BEE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586001C9" w14:textId="77777777" w:rsidR="0051390F" w:rsidRPr="001D37F0" w:rsidRDefault="0051390F" w:rsidP="00B91269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DAILY LESSON PLAN</w:t>
            </w:r>
          </w:p>
        </w:tc>
      </w:tr>
      <w:tr w:rsidR="001D37F0" w:rsidRPr="001D37F0" w14:paraId="586001CF" w14:textId="77777777" w:rsidTr="00E82BEE">
        <w:trPr>
          <w:trHeight w:val="397"/>
        </w:trPr>
        <w:tc>
          <w:tcPr>
            <w:tcW w:w="1304" w:type="dxa"/>
            <w:vAlign w:val="center"/>
          </w:tcPr>
          <w:p w14:paraId="586001CB" w14:textId="77777777" w:rsidR="0051390F" w:rsidRPr="001D37F0" w:rsidRDefault="0051390F" w:rsidP="00B91269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CLASS</w:t>
            </w:r>
          </w:p>
        </w:tc>
        <w:tc>
          <w:tcPr>
            <w:tcW w:w="4958" w:type="dxa"/>
            <w:vAlign w:val="center"/>
          </w:tcPr>
          <w:p w14:paraId="586001CC" w14:textId="77777777" w:rsidR="0051390F" w:rsidRPr="001D37F0" w:rsidRDefault="0051390F" w:rsidP="00B91269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304" w:type="dxa"/>
            <w:vAlign w:val="center"/>
          </w:tcPr>
          <w:p w14:paraId="586001CD" w14:textId="77777777" w:rsidR="0051390F" w:rsidRPr="001D37F0" w:rsidRDefault="0051390F" w:rsidP="00B91269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WEEK</w:t>
            </w:r>
          </w:p>
        </w:tc>
        <w:tc>
          <w:tcPr>
            <w:tcW w:w="2093" w:type="dxa"/>
            <w:vAlign w:val="center"/>
          </w:tcPr>
          <w:p w14:paraId="586001CE" w14:textId="77777777" w:rsidR="0051390F" w:rsidRPr="001D37F0" w:rsidRDefault="0051390F" w:rsidP="00B91269">
            <w:pPr>
              <w:rPr>
                <w:sz w:val="24"/>
                <w:szCs w:val="24"/>
                <w:lang w:val="en-US"/>
              </w:rPr>
            </w:pPr>
          </w:p>
        </w:tc>
      </w:tr>
      <w:tr w:rsidR="001D37F0" w:rsidRPr="001D37F0" w14:paraId="586001D4" w14:textId="77777777" w:rsidTr="00E82BEE">
        <w:trPr>
          <w:trHeight w:val="397"/>
        </w:trPr>
        <w:tc>
          <w:tcPr>
            <w:tcW w:w="1304" w:type="dxa"/>
            <w:vAlign w:val="center"/>
          </w:tcPr>
          <w:p w14:paraId="586001D0" w14:textId="77777777" w:rsidR="0051390F" w:rsidRPr="001D37F0" w:rsidRDefault="00701E29" w:rsidP="00B91269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HEME</w:t>
            </w:r>
          </w:p>
        </w:tc>
        <w:tc>
          <w:tcPr>
            <w:tcW w:w="4958" w:type="dxa"/>
            <w:vAlign w:val="center"/>
          </w:tcPr>
          <w:p w14:paraId="586001D1" w14:textId="223FCC48" w:rsidR="0051390F" w:rsidRPr="001D37F0" w:rsidRDefault="004419CE" w:rsidP="00B91269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hysiology of Flowering Plants</w:t>
            </w:r>
          </w:p>
        </w:tc>
        <w:tc>
          <w:tcPr>
            <w:tcW w:w="1304" w:type="dxa"/>
            <w:vAlign w:val="center"/>
          </w:tcPr>
          <w:p w14:paraId="586001D2" w14:textId="77777777" w:rsidR="0051390F" w:rsidRPr="001D37F0" w:rsidRDefault="0051390F" w:rsidP="00B91269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DATE</w:t>
            </w:r>
          </w:p>
        </w:tc>
        <w:tc>
          <w:tcPr>
            <w:tcW w:w="2093" w:type="dxa"/>
            <w:vAlign w:val="center"/>
          </w:tcPr>
          <w:p w14:paraId="586001D3" w14:textId="77777777" w:rsidR="0051390F" w:rsidRPr="001D37F0" w:rsidRDefault="0051390F" w:rsidP="00B91269">
            <w:pPr>
              <w:rPr>
                <w:sz w:val="24"/>
                <w:szCs w:val="24"/>
                <w:lang w:val="en-US"/>
              </w:rPr>
            </w:pPr>
          </w:p>
        </w:tc>
      </w:tr>
      <w:tr w:rsidR="0051390F" w:rsidRPr="001D37F0" w14:paraId="586001D9" w14:textId="77777777" w:rsidTr="00E82BEE">
        <w:trPr>
          <w:trHeight w:val="397"/>
        </w:trPr>
        <w:tc>
          <w:tcPr>
            <w:tcW w:w="1304" w:type="dxa"/>
            <w:vAlign w:val="center"/>
          </w:tcPr>
          <w:p w14:paraId="586001D5" w14:textId="77777777" w:rsidR="0051390F" w:rsidRPr="001D37F0" w:rsidRDefault="00FE63F6" w:rsidP="00B91269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CHAPTER</w:t>
            </w:r>
          </w:p>
        </w:tc>
        <w:tc>
          <w:tcPr>
            <w:tcW w:w="4958" w:type="dxa"/>
            <w:vAlign w:val="center"/>
          </w:tcPr>
          <w:p w14:paraId="586001D6" w14:textId="61EB78B8" w:rsidR="0051390F" w:rsidRPr="001D37F0" w:rsidRDefault="000D4CE0" w:rsidP="00FE63F6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1.0 Organi</w:t>
            </w:r>
            <w:r w:rsidR="00024179">
              <w:rPr>
                <w:sz w:val="24"/>
                <w:szCs w:val="24"/>
                <w:lang w:val="en-US"/>
              </w:rPr>
              <w:t>s</w:t>
            </w:r>
            <w:r>
              <w:rPr>
                <w:sz w:val="24"/>
                <w:szCs w:val="24"/>
                <w:lang w:val="en-US"/>
              </w:rPr>
              <w:t xml:space="preserve">ation </w:t>
            </w:r>
            <w:r w:rsidR="00024179">
              <w:rPr>
                <w:sz w:val="24"/>
                <w:szCs w:val="24"/>
                <w:lang w:val="en-US"/>
              </w:rPr>
              <w:t xml:space="preserve">of Plant Tissues </w:t>
            </w:r>
            <w:r>
              <w:rPr>
                <w:sz w:val="24"/>
                <w:szCs w:val="24"/>
                <w:lang w:val="en-US"/>
              </w:rPr>
              <w:t>and Growth</w:t>
            </w:r>
          </w:p>
        </w:tc>
        <w:tc>
          <w:tcPr>
            <w:tcW w:w="1304" w:type="dxa"/>
            <w:vAlign w:val="center"/>
          </w:tcPr>
          <w:p w14:paraId="586001D7" w14:textId="77777777" w:rsidR="0051390F" w:rsidRPr="001D37F0" w:rsidRDefault="0051390F" w:rsidP="00B91269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DAY</w:t>
            </w:r>
          </w:p>
        </w:tc>
        <w:tc>
          <w:tcPr>
            <w:tcW w:w="2093" w:type="dxa"/>
            <w:vAlign w:val="center"/>
          </w:tcPr>
          <w:p w14:paraId="586001D8" w14:textId="77777777" w:rsidR="0051390F" w:rsidRPr="001D37F0" w:rsidRDefault="0051390F" w:rsidP="00B91269">
            <w:pPr>
              <w:rPr>
                <w:sz w:val="24"/>
                <w:szCs w:val="24"/>
                <w:lang w:val="en-US"/>
              </w:rPr>
            </w:pPr>
          </w:p>
        </w:tc>
      </w:tr>
      <w:tr w:rsidR="001D37F0" w:rsidRPr="001D37F0" w14:paraId="586001DE" w14:textId="77777777" w:rsidTr="00E82BEE">
        <w:trPr>
          <w:trHeight w:val="397"/>
        </w:trPr>
        <w:tc>
          <w:tcPr>
            <w:tcW w:w="1304" w:type="dxa"/>
            <w:vAlign w:val="center"/>
          </w:tcPr>
          <w:p w14:paraId="586001DA" w14:textId="77777777" w:rsidR="0051390F" w:rsidRPr="001D37F0" w:rsidRDefault="00701E29" w:rsidP="00B91269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ITLE</w:t>
            </w:r>
          </w:p>
        </w:tc>
        <w:tc>
          <w:tcPr>
            <w:tcW w:w="4958" w:type="dxa"/>
            <w:vAlign w:val="center"/>
          </w:tcPr>
          <w:p w14:paraId="586001DB" w14:textId="49799CB9" w:rsidR="0051390F" w:rsidRPr="001D37F0" w:rsidRDefault="004419CE" w:rsidP="00FE63F6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Organi</w:t>
            </w:r>
            <w:r w:rsidR="00024179">
              <w:rPr>
                <w:sz w:val="24"/>
                <w:szCs w:val="24"/>
                <w:lang w:val="en-US"/>
              </w:rPr>
              <w:t>s</w:t>
            </w:r>
            <w:r>
              <w:rPr>
                <w:sz w:val="24"/>
                <w:szCs w:val="24"/>
                <w:lang w:val="en-US"/>
              </w:rPr>
              <w:t>ation of Plant Tissues</w:t>
            </w:r>
          </w:p>
        </w:tc>
        <w:tc>
          <w:tcPr>
            <w:tcW w:w="1304" w:type="dxa"/>
            <w:vAlign w:val="center"/>
          </w:tcPr>
          <w:p w14:paraId="586001DC" w14:textId="77777777" w:rsidR="0051390F" w:rsidRPr="001D37F0" w:rsidRDefault="0051390F" w:rsidP="00B91269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TIME</w:t>
            </w:r>
          </w:p>
        </w:tc>
        <w:tc>
          <w:tcPr>
            <w:tcW w:w="2093" w:type="dxa"/>
            <w:vAlign w:val="center"/>
          </w:tcPr>
          <w:p w14:paraId="586001DD" w14:textId="77777777" w:rsidR="0051390F" w:rsidRPr="001D37F0" w:rsidRDefault="0051390F" w:rsidP="00B91269">
            <w:pPr>
              <w:rPr>
                <w:sz w:val="24"/>
                <w:szCs w:val="24"/>
                <w:lang w:val="en-US"/>
              </w:rPr>
            </w:pPr>
          </w:p>
        </w:tc>
      </w:tr>
      <w:tr w:rsidR="0051390F" w:rsidRPr="001D37F0" w14:paraId="586001E0" w14:textId="77777777" w:rsidTr="00E82BEE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586001DF" w14:textId="77777777" w:rsidR="0051390F" w:rsidRPr="001D37F0" w:rsidRDefault="0051390F" w:rsidP="00B91269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LEARNING OBJECTIVE</w:t>
            </w:r>
          </w:p>
        </w:tc>
      </w:tr>
      <w:tr w:rsidR="0051390F" w:rsidRPr="001D37F0" w14:paraId="586001E3" w14:textId="77777777" w:rsidTr="00E82BEE">
        <w:tc>
          <w:tcPr>
            <w:tcW w:w="9659" w:type="dxa"/>
            <w:gridSpan w:val="4"/>
          </w:tcPr>
          <w:p w14:paraId="586001E1" w14:textId="0DC9AA74" w:rsidR="0051390F" w:rsidRPr="002C712D" w:rsidRDefault="0051390F" w:rsidP="00B91269">
            <w:pPr>
              <w:rPr>
                <w:rFonts w:cstheme="minorHAnsi"/>
                <w:sz w:val="24"/>
                <w:szCs w:val="24"/>
                <w:lang w:val="en-US"/>
              </w:rPr>
            </w:pPr>
            <w:r w:rsidRPr="002C712D">
              <w:rPr>
                <w:rFonts w:cstheme="minorHAnsi"/>
                <w:sz w:val="24"/>
                <w:szCs w:val="24"/>
                <w:lang w:val="en-US"/>
              </w:rPr>
              <w:t xml:space="preserve">At the end of PdPc, </w:t>
            </w:r>
            <w:r w:rsidR="00024179">
              <w:rPr>
                <w:rFonts w:cstheme="minorHAnsi"/>
                <w:sz w:val="24"/>
                <w:szCs w:val="24"/>
                <w:lang w:val="en-US"/>
              </w:rPr>
              <w:t>pupils</w:t>
            </w:r>
            <w:r w:rsidRPr="002C712D">
              <w:rPr>
                <w:rFonts w:cstheme="minorHAnsi"/>
                <w:sz w:val="24"/>
                <w:szCs w:val="24"/>
                <w:lang w:val="en-US"/>
              </w:rPr>
              <w:t xml:space="preserve"> can:</w:t>
            </w:r>
          </w:p>
          <w:p w14:paraId="586001E2" w14:textId="24FEE9DC" w:rsidR="00451CA7" w:rsidRPr="002C712D" w:rsidRDefault="002C712D" w:rsidP="00A8637F">
            <w:pPr>
              <w:pStyle w:val="ListParagraph"/>
              <w:numPr>
                <w:ilvl w:val="0"/>
                <w:numId w:val="1"/>
              </w:numPr>
              <w:ind w:left="426" w:hanging="426"/>
              <w:rPr>
                <w:rFonts w:cstheme="minorHAnsi"/>
                <w:sz w:val="24"/>
                <w:szCs w:val="24"/>
                <w:lang w:val="en-US"/>
              </w:rPr>
            </w:pPr>
            <w:r w:rsidRPr="002C712D">
              <w:rPr>
                <w:rFonts w:cstheme="minorHAnsi"/>
                <w:color w:val="000000"/>
                <w:sz w:val="24"/>
                <w:szCs w:val="24"/>
              </w:rPr>
              <w:t>Communicate about the two types of plant tissue and their main functions</w:t>
            </w:r>
          </w:p>
        </w:tc>
      </w:tr>
      <w:tr w:rsidR="0051390F" w:rsidRPr="001D37F0" w14:paraId="586001E5" w14:textId="77777777" w:rsidTr="00E82BEE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586001E4" w14:textId="77777777" w:rsidR="0051390F" w:rsidRPr="002C712D" w:rsidRDefault="0051390F" w:rsidP="00B91269">
            <w:pPr>
              <w:jc w:val="center"/>
              <w:rPr>
                <w:rFonts w:cstheme="minorHAnsi"/>
                <w:b/>
                <w:sz w:val="24"/>
                <w:szCs w:val="24"/>
                <w:lang w:val="en-US"/>
              </w:rPr>
            </w:pPr>
            <w:r w:rsidRPr="002C712D">
              <w:rPr>
                <w:rFonts w:cstheme="minorHAnsi"/>
                <w:b/>
                <w:sz w:val="24"/>
                <w:szCs w:val="24"/>
                <w:lang w:val="en-US"/>
              </w:rPr>
              <w:t>TEACHING AND LEARNING ACTIVITIES</w:t>
            </w:r>
          </w:p>
        </w:tc>
      </w:tr>
      <w:tr w:rsidR="0051390F" w:rsidRPr="001D37F0" w14:paraId="586001EA" w14:textId="77777777" w:rsidTr="00E82BEE">
        <w:trPr>
          <w:trHeight w:val="735"/>
        </w:trPr>
        <w:tc>
          <w:tcPr>
            <w:tcW w:w="9659" w:type="dxa"/>
            <w:gridSpan w:val="4"/>
          </w:tcPr>
          <w:p w14:paraId="586001E6" w14:textId="77777777" w:rsidR="0051390F" w:rsidRPr="001D37F0" w:rsidRDefault="0051390F" w:rsidP="00B91269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Introduction:</w:t>
            </w:r>
          </w:p>
          <w:p w14:paraId="04CBBCAF" w14:textId="77777777" w:rsidR="004101C9" w:rsidRDefault="00024179" w:rsidP="00BC7FF9">
            <w:pPr>
              <w:pStyle w:val="ListParagraph"/>
              <w:numPr>
                <w:ilvl w:val="0"/>
                <w:numId w:val="2"/>
              </w:numPr>
              <w:ind w:left="426" w:hanging="426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upils</w:t>
            </w:r>
            <w:r w:rsidR="00760B9B" w:rsidRPr="00F55D34">
              <w:rPr>
                <w:sz w:val="24"/>
                <w:szCs w:val="24"/>
                <w:lang w:val="en-US"/>
              </w:rPr>
              <w:t xml:space="preserve"> and teachers answer questions to test the level of </w:t>
            </w:r>
            <w:r w:rsidR="004101C9">
              <w:rPr>
                <w:sz w:val="24"/>
                <w:szCs w:val="24"/>
                <w:lang w:val="en-US"/>
              </w:rPr>
              <w:t xml:space="preserve">existing </w:t>
            </w:r>
            <w:r w:rsidR="004101C9" w:rsidRPr="005977A3">
              <w:rPr>
                <w:sz w:val="24"/>
                <w:szCs w:val="24"/>
                <w:lang w:val="en-US"/>
              </w:rPr>
              <w:t>knowledge</w:t>
            </w:r>
            <w:r w:rsidR="004101C9">
              <w:rPr>
                <w:sz w:val="24"/>
                <w:szCs w:val="24"/>
                <w:lang w:val="en-US"/>
              </w:rPr>
              <w:t xml:space="preserve"> of pupils</w:t>
            </w:r>
            <w:r w:rsidR="004101C9" w:rsidRPr="005977A3">
              <w:rPr>
                <w:sz w:val="24"/>
                <w:szCs w:val="24"/>
                <w:lang w:val="en-US"/>
              </w:rPr>
              <w:t>.</w:t>
            </w:r>
          </w:p>
          <w:p w14:paraId="586001E9" w14:textId="79852AE6" w:rsidR="0051390F" w:rsidRPr="00B91269" w:rsidRDefault="00760B9B" w:rsidP="00BC7FF9">
            <w:pPr>
              <w:pStyle w:val="ListParagraph"/>
              <w:numPr>
                <w:ilvl w:val="0"/>
                <w:numId w:val="2"/>
              </w:numPr>
              <w:ind w:left="426" w:hanging="426"/>
              <w:rPr>
                <w:sz w:val="24"/>
                <w:szCs w:val="24"/>
                <w:lang w:val="en-US"/>
              </w:rPr>
            </w:pPr>
            <w:r w:rsidRPr="00F55D34">
              <w:rPr>
                <w:sz w:val="24"/>
                <w:szCs w:val="24"/>
                <w:lang w:val="en-US"/>
              </w:rPr>
              <w:t>Pupils pay attention to the teacher's explanation about the types of plant tissue.</w:t>
            </w:r>
          </w:p>
        </w:tc>
      </w:tr>
      <w:tr w:rsidR="0051390F" w:rsidRPr="001D37F0" w14:paraId="586001F0" w14:textId="77777777" w:rsidTr="00E82BEE">
        <w:trPr>
          <w:trHeight w:val="930"/>
        </w:trPr>
        <w:tc>
          <w:tcPr>
            <w:tcW w:w="9659" w:type="dxa"/>
            <w:gridSpan w:val="4"/>
          </w:tcPr>
          <w:p w14:paraId="586001EB" w14:textId="77777777" w:rsidR="0051390F" w:rsidRPr="001D37F0" w:rsidRDefault="0051390F" w:rsidP="00B91269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Activities:</w:t>
            </w:r>
          </w:p>
          <w:p w14:paraId="36B0E802" w14:textId="109D6E6C" w:rsidR="00B359F8" w:rsidRDefault="00B359F8" w:rsidP="000B29DD">
            <w:pPr>
              <w:pStyle w:val="ListParagraph"/>
              <w:numPr>
                <w:ilvl w:val="0"/>
                <w:numId w:val="3"/>
              </w:numPr>
              <w:ind w:left="425" w:hanging="425"/>
              <w:rPr>
                <w:sz w:val="24"/>
                <w:szCs w:val="24"/>
                <w:lang w:val="en-US"/>
              </w:rPr>
            </w:pPr>
            <w:r w:rsidRPr="00B359F8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 xml:space="preserve">Pupils carry out the </w:t>
            </w:r>
            <w:r w:rsidRPr="00B359F8">
              <w:rPr>
                <w:rStyle w:val="fontstyle21"/>
                <w:rFonts w:asciiTheme="minorHAnsi" w:hAnsiTheme="minorHAnsi" w:cstheme="minorHAnsi"/>
                <w:sz w:val="24"/>
                <w:szCs w:val="24"/>
              </w:rPr>
              <w:t>Travel</w:t>
            </w:r>
            <w:r w:rsidR="008C0BE1">
              <w:rPr>
                <w:rStyle w:val="fontstyle21"/>
                <w:rFonts w:asciiTheme="minorHAnsi" w:hAnsiTheme="minorHAnsi" w:cstheme="minorHAnsi"/>
                <w:sz w:val="24"/>
                <w:szCs w:val="24"/>
              </w:rPr>
              <w:t>l</w:t>
            </w:r>
            <w:r w:rsidRPr="00B359F8">
              <w:rPr>
                <w:rStyle w:val="fontstyle21"/>
                <w:rFonts w:asciiTheme="minorHAnsi" w:hAnsiTheme="minorHAnsi" w:cstheme="minorHAnsi"/>
                <w:sz w:val="24"/>
                <w:szCs w:val="24"/>
              </w:rPr>
              <w:t xml:space="preserve">ing File activity </w:t>
            </w:r>
            <w:r w:rsidRPr="00B359F8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(PAK21).</w:t>
            </w:r>
            <w:r>
              <w:rPr>
                <w:sz w:val="24"/>
                <w:szCs w:val="24"/>
                <w:lang w:val="en-US"/>
              </w:rPr>
              <w:t xml:space="preserve"> </w:t>
            </w:r>
          </w:p>
          <w:p w14:paraId="092DC82E" w14:textId="70E2C992" w:rsidR="000B29DD" w:rsidRDefault="00024179" w:rsidP="000B29DD">
            <w:pPr>
              <w:pStyle w:val="ListParagraph"/>
              <w:numPr>
                <w:ilvl w:val="0"/>
                <w:numId w:val="3"/>
              </w:numPr>
              <w:ind w:left="425" w:hanging="425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upils</w:t>
            </w:r>
            <w:r w:rsidR="000B29DD" w:rsidRPr="000B29DD">
              <w:rPr>
                <w:sz w:val="24"/>
                <w:szCs w:val="24"/>
                <w:lang w:val="en-US"/>
              </w:rPr>
              <w:t xml:space="preserve"> are divided into several groups.</w:t>
            </w:r>
          </w:p>
          <w:p w14:paraId="19D5D9C1" w14:textId="18FA6DA6" w:rsidR="000B29DD" w:rsidRDefault="000B29DD" w:rsidP="000B29DD">
            <w:pPr>
              <w:pStyle w:val="ListParagraph"/>
              <w:numPr>
                <w:ilvl w:val="0"/>
                <w:numId w:val="3"/>
              </w:numPr>
              <w:ind w:left="425" w:hanging="425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 xml:space="preserve">Each group is given time to answer 1 question placed in 1 file within a set </w:t>
            </w:r>
            <w:r w:rsidR="008C0BE1">
              <w:rPr>
                <w:sz w:val="24"/>
                <w:szCs w:val="24"/>
                <w:lang w:val="en-US"/>
              </w:rPr>
              <w:t>time</w:t>
            </w:r>
            <w:r>
              <w:rPr>
                <w:sz w:val="24"/>
                <w:szCs w:val="24"/>
                <w:lang w:val="en-US"/>
              </w:rPr>
              <w:t>.</w:t>
            </w:r>
          </w:p>
          <w:p w14:paraId="072456D6" w14:textId="5A4D44E9" w:rsidR="000B29DD" w:rsidRDefault="000B29DD" w:rsidP="000B29DD">
            <w:pPr>
              <w:pStyle w:val="ListParagraph"/>
              <w:numPr>
                <w:ilvl w:val="0"/>
                <w:numId w:val="3"/>
              </w:numPr>
              <w:ind w:left="425" w:hanging="425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 xml:space="preserve">There are 5 </w:t>
            </w:r>
            <w:r>
              <w:rPr>
                <w:i/>
                <w:iCs/>
                <w:sz w:val="24"/>
                <w:szCs w:val="24"/>
                <w:lang w:val="en-US"/>
              </w:rPr>
              <w:t>trave</w:t>
            </w:r>
            <w:r w:rsidR="008C0BE1">
              <w:rPr>
                <w:i/>
                <w:iCs/>
                <w:sz w:val="24"/>
                <w:szCs w:val="24"/>
                <w:lang w:val="en-US"/>
              </w:rPr>
              <w:t>l</w:t>
            </w:r>
            <w:r>
              <w:rPr>
                <w:i/>
                <w:iCs/>
                <w:sz w:val="24"/>
                <w:szCs w:val="24"/>
                <w:lang w:val="en-US"/>
              </w:rPr>
              <w:t xml:space="preserve">ling files </w:t>
            </w:r>
            <w:r>
              <w:rPr>
                <w:sz w:val="24"/>
                <w:szCs w:val="24"/>
                <w:lang w:val="en-US"/>
              </w:rPr>
              <w:t>provided. Each group discusses to answer the questions in the group.</w:t>
            </w:r>
          </w:p>
          <w:p w14:paraId="586001EF" w14:textId="7A32AD49" w:rsidR="0051390F" w:rsidRPr="00B359F8" w:rsidRDefault="000B29DD" w:rsidP="000B29DD">
            <w:pPr>
              <w:pStyle w:val="ListParagraph"/>
              <w:numPr>
                <w:ilvl w:val="0"/>
                <w:numId w:val="3"/>
              </w:numPr>
              <w:ind w:left="425" w:hanging="425"/>
              <w:rPr>
                <w:rFonts w:cstheme="minorHAnsi"/>
                <w:noProof w:val="0"/>
                <w:sz w:val="24"/>
                <w:szCs w:val="24"/>
                <w:lang w:val="en-SG"/>
              </w:rPr>
            </w:pPr>
            <w:r>
              <w:rPr>
                <w:sz w:val="24"/>
                <w:szCs w:val="24"/>
                <w:lang w:val="en-US"/>
              </w:rPr>
              <w:t>The answer to each question will be discussed with the teacher before the end of the PdPc session.</w:t>
            </w:r>
          </w:p>
        </w:tc>
      </w:tr>
      <w:tr w:rsidR="0051390F" w:rsidRPr="001D37F0" w14:paraId="586001F3" w14:textId="77777777" w:rsidTr="00E82BEE">
        <w:trPr>
          <w:trHeight w:val="627"/>
        </w:trPr>
        <w:tc>
          <w:tcPr>
            <w:tcW w:w="9659" w:type="dxa"/>
            <w:gridSpan w:val="4"/>
          </w:tcPr>
          <w:p w14:paraId="586001F1" w14:textId="77777777" w:rsidR="0051390F" w:rsidRDefault="0051390F" w:rsidP="00B91269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Closing:</w:t>
            </w:r>
          </w:p>
          <w:p w14:paraId="586001F2" w14:textId="30554E94" w:rsidR="0051390F" w:rsidRPr="001D37F0" w:rsidRDefault="00F55D34" w:rsidP="00BC7FF9">
            <w:pPr>
              <w:rPr>
                <w:sz w:val="24"/>
                <w:szCs w:val="24"/>
                <w:lang w:val="en-US"/>
              </w:rPr>
            </w:pPr>
            <w:r w:rsidRPr="00F55D34">
              <w:rPr>
                <w:sz w:val="24"/>
                <w:szCs w:val="24"/>
                <w:lang w:val="en-US"/>
              </w:rPr>
              <w:t xml:space="preserve">Pupils answer questions 1 </w:t>
            </w:r>
            <w:r w:rsidR="00B359F8">
              <w:rPr>
                <w:lang w:val="en-US"/>
              </w:rPr>
              <w:t xml:space="preserve">- </w:t>
            </w:r>
            <w:r w:rsidR="005343AF">
              <w:rPr>
                <w:sz w:val="24"/>
                <w:szCs w:val="24"/>
                <w:lang w:val="en-US"/>
              </w:rPr>
              <w:t xml:space="preserve">2 in the </w:t>
            </w:r>
            <w:r w:rsidR="007A6AF5">
              <w:rPr>
                <w:sz w:val="24"/>
                <w:szCs w:val="24"/>
                <w:lang w:val="en-US"/>
              </w:rPr>
              <w:t>Excel</w:t>
            </w:r>
            <w:r w:rsidR="008C0BE1">
              <w:rPr>
                <w:sz w:val="24"/>
                <w:szCs w:val="24"/>
                <w:lang w:val="en-US"/>
              </w:rPr>
              <w:t xml:space="preserve"> </w:t>
            </w:r>
            <w:r w:rsidR="005343AF">
              <w:rPr>
                <w:sz w:val="24"/>
                <w:szCs w:val="24"/>
                <w:lang w:val="en-US"/>
              </w:rPr>
              <w:t>PBD Biolog</w:t>
            </w:r>
            <w:r w:rsidR="008C0BE1">
              <w:rPr>
                <w:sz w:val="24"/>
                <w:szCs w:val="24"/>
                <w:lang w:val="en-US"/>
              </w:rPr>
              <w:t>i</w:t>
            </w:r>
            <w:r w:rsidR="005343AF">
              <w:rPr>
                <w:sz w:val="24"/>
                <w:szCs w:val="24"/>
                <w:lang w:val="en-US"/>
              </w:rPr>
              <w:t xml:space="preserve"> Form 5 book </w:t>
            </w:r>
            <w:r w:rsidR="008C0BE1">
              <w:rPr>
                <w:sz w:val="24"/>
                <w:szCs w:val="24"/>
                <w:lang w:val="en-US"/>
              </w:rPr>
              <w:t xml:space="preserve">on </w:t>
            </w:r>
            <w:r w:rsidR="005343AF">
              <w:rPr>
                <w:sz w:val="24"/>
                <w:szCs w:val="24"/>
                <w:lang w:val="en-US"/>
              </w:rPr>
              <w:t xml:space="preserve">page </w:t>
            </w:r>
            <w:r w:rsidR="007A6AF5">
              <w:rPr>
                <w:sz w:val="24"/>
                <w:szCs w:val="24"/>
                <w:lang w:val="en-US"/>
              </w:rPr>
              <w:t>2</w:t>
            </w:r>
            <w:r w:rsidR="00D81F09">
              <w:rPr>
                <w:sz w:val="24"/>
                <w:szCs w:val="24"/>
                <w:lang w:val="en-US"/>
              </w:rPr>
              <w:t xml:space="preserve"> and </w:t>
            </w:r>
            <w:r w:rsidR="007A6AF5">
              <w:rPr>
                <w:sz w:val="24"/>
                <w:szCs w:val="24"/>
                <w:lang w:val="en-US"/>
              </w:rPr>
              <w:t>3</w:t>
            </w:r>
            <w:r w:rsidR="005343AF">
              <w:rPr>
                <w:sz w:val="24"/>
                <w:szCs w:val="24"/>
                <w:lang w:val="en-US"/>
              </w:rPr>
              <w:t>.</w:t>
            </w:r>
          </w:p>
        </w:tc>
      </w:tr>
      <w:tr w:rsidR="0051390F" w:rsidRPr="001D37F0" w14:paraId="586001F5" w14:textId="77777777" w:rsidTr="00E82BEE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586001F4" w14:textId="77777777" w:rsidR="0051390F" w:rsidRPr="001D37F0" w:rsidRDefault="0051390F" w:rsidP="00B91269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REFLECTION</w:t>
            </w:r>
          </w:p>
        </w:tc>
      </w:tr>
      <w:tr w:rsidR="0051390F" w:rsidRPr="001D37F0" w14:paraId="58600205" w14:textId="77777777" w:rsidTr="00E82BEE">
        <w:tc>
          <w:tcPr>
            <w:tcW w:w="9659" w:type="dxa"/>
            <w:gridSpan w:val="4"/>
          </w:tcPr>
          <w:p w14:paraId="586001F6" w14:textId="2A85D6E4" w:rsidR="0051390F" w:rsidRPr="001D37F0" w:rsidRDefault="0051390F" w:rsidP="00B91269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 xml:space="preserve">______ / ______ </w:t>
            </w:r>
            <w:r w:rsidR="00024179">
              <w:rPr>
                <w:sz w:val="24"/>
                <w:szCs w:val="24"/>
                <w:lang w:val="en-US"/>
              </w:rPr>
              <w:t>pupils</w:t>
            </w:r>
            <w:r w:rsidRPr="001D37F0">
              <w:rPr>
                <w:sz w:val="24"/>
                <w:szCs w:val="24"/>
                <w:lang w:val="en-US"/>
              </w:rPr>
              <w:t xml:space="preserve"> can achieve the set learning objectives.</w:t>
            </w:r>
          </w:p>
          <w:p w14:paraId="586001F7" w14:textId="50959AEC" w:rsidR="0051390F" w:rsidRPr="001D37F0" w:rsidRDefault="0051390F" w:rsidP="00B91269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 xml:space="preserve">______ / ______ </w:t>
            </w:r>
            <w:r w:rsidR="00024179">
              <w:rPr>
                <w:sz w:val="24"/>
                <w:szCs w:val="24"/>
                <w:lang w:val="en-US"/>
              </w:rPr>
              <w:t>pupils</w:t>
            </w:r>
            <w:r w:rsidRPr="001D37F0">
              <w:rPr>
                <w:sz w:val="24"/>
                <w:szCs w:val="24"/>
                <w:lang w:val="en-US"/>
              </w:rPr>
              <w:t xml:space="preserve"> can complete the exercises given.</w:t>
            </w:r>
          </w:p>
          <w:p w14:paraId="586001F8" w14:textId="452ED916" w:rsidR="0051390F" w:rsidRPr="001D37F0" w:rsidRDefault="0051390F" w:rsidP="00B91269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 xml:space="preserve">______ / ______ </w:t>
            </w:r>
            <w:r w:rsidR="00024179">
              <w:rPr>
                <w:sz w:val="24"/>
                <w:szCs w:val="24"/>
                <w:lang w:val="en-US"/>
              </w:rPr>
              <w:t>pupils</w:t>
            </w:r>
            <w:r w:rsidRPr="001D37F0">
              <w:rPr>
                <w:sz w:val="24"/>
                <w:szCs w:val="24"/>
                <w:lang w:val="en-US"/>
              </w:rPr>
              <w:t xml:space="preserve"> need further training and teacher guidance.</w:t>
            </w:r>
          </w:p>
          <w:p w14:paraId="586001F9" w14:textId="77777777" w:rsidR="0051390F" w:rsidRPr="001D37F0" w:rsidRDefault="0051390F" w:rsidP="00B91269">
            <w:pPr>
              <w:rPr>
                <w:sz w:val="24"/>
                <w:szCs w:val="24"/>
                <w:lang w:val="en-US"/>
              </w:rPr>
            </w:pPr>
          </w:p>
          <w:p w14:paraId="586001FA" w14:textId="77777777" w:rsidR="0051390F" w:rsidRPr="001D37F0" w:rsidRDefault="0051390F" w:rsidP="00B91269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Note: Teaching and learning cannot be carried out today and will continue in the next learning session because:</w:t>
            </w:r>
          </w:p>
          <w:p w14:paraId="586001FB" w14:textId="77777777" w:rsidR="0051390F" w:rsidRPr="001D37F0" w:rsidRDefault="0051390F" w:rsidP="00B91269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</w:t>
            </w:r>
          </w:p>
          <w:p w14:paraId="586001FC" w14:textId="77777777" w:rsidR="0051390F" w:rsidRPr="001D37F0" w:rsidRDefault="0051390F" w:rsidP="00B91269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</w:t>
            </w:r>
          </w:p>
          <w:p w14:paraId="586001FD" w14:textId="77777777" w:rsidR="00B91269" w:rsidRPr="001D37F0" w:rsidRDefault="00B91269" w:rsidP="00B91269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</w:t>
            </w:r>
          </w:p>
          <w:p w14:paraId="79414BBB" w14:textId="5C46A863" w:rsidR="008807A3" w:rsidRDefault="00B91269" w:rsidP="00E82BEE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</w:t>
            </w:r>
          </w:p>
          <w:p w14:paraId="58600204" w14:textId="77777777" w:rsidR="00BC7FF9" w:rsidRPr="001D37F0" w:rsidRDefault="00BC7FF9" w:rsidP="00B91269">
            <w:pPr>
              <w:rPr>
                <w:sz w:val="24"/>
                <w:szCs w:val="24"/>
                <w:lang w:val="en-US"/>
              </w:rPr>
            </w:pPr>
          </w:p>
        </w:tc>
      </w:tr>
    </w:tbl>
    <w:p w14:paraId="45D37545" w14:textId="77777777" w:rsidR="00E82BEE" w:rsidRDefault="00E82BEE"/>
    <w:p w14:paraId="09D7FBEB" w14:textId="77777777" w:rsidR="00E82BEE" w:rsidRDefault="00E82BEE"/>
    <w:p w14:paraId="0ED50D3F" w14:textId="77777777" w:rsidR="00E82BEE" w:rsidRDefault="00E82BEE"/>
    <w:p w14:paraId="06BD693B" w14:textId="77777777" w:rsidR="008C0BE1" w:rsidRDefault="008C0BE1"/>
    <w:p w14:paraId="5D839449" w14:textId="77777777" w:rsidR="00E82BEE" w:rsidRDefault="00E82BEE"/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304"/>
        <w:gridCol w:w="4958"/>
        <w:gridCol w:w="1304"/>
        <w:gridCol w:w="2093"/>
      </w:tblGrid>
      <w:tr w:rsidR="002E420E" w:rsidRPr="001D37F0" w14:paraId="58600207" w14:textId="77777777" w:rsidTr="00E82BEE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58600206" w14:textId="77777777" w:rsidR="002E420E" w:rsidRPr="001D37F0" w:rsidRDefault="002E420E" w:rsidP="00B91269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lastRenderedPageBreak/>
              <w:t>DAILY LESSON PLAN</w:t>
            </w:r>
          </w:p>
        </w:tc>
      </w:tr>
      <w:tr w:rsidR="00BC7FF9" w:rsidRPr="001D37F0" w14:paraId="5860020C" w14:textId="77777777" w:rsidTr="00E82BEE">
        <w:trPr>
          <w:trHeight w:val="397"/>
        </w:trPr>
        <w:tc>
          <w:tcPr>
            <w:tcW w:w="1304" w:type="dxa"/>
            <w:vAlign w:val="center"/>
          </w:tcPr>
          <w:p w14:paraId="58600208" w14:textId="77777777" w:rsidR="00BC7FF9" w:rsidRPr="001D37F0" w:rsidRDefault="00BC7FF9" w:rsidP="00D63F9F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CLASS</w:t>
            </w:r>
          </w:p>
        </w:tc>
        <w:tc>
          <w:tcPr>
            <w:tcW w:w="4958" w:type="dxa"/>
            <w:vAlign w:val="center"/>
          </w:tcPr>
          <w:p w14:paraId="58600209" w14:textId="77777777" w:rsidR="00BC7FF9" w:rsidRPr="001D37F0" w:rsidRDefault="00BC7FF9" w:rsidP="00D63F9F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304" w:type="dxa"/>
            <w:vAlign w:val="center"/>
          </w:tcPr>
          <w:p w14:paraId="5860020A" w14:textId="77777777" w:rsidR="00BC7FF9" w:rsidRPr="001D37F0" w:rsidRDefault="00BC7FF9" w:rsidP="00B91269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WEEK</w:t>
            </w:r>
          </w:p>
        </w:tc>
        <w:tc>
          <w:tcPr>
            <w:tcW w:w="2093" w:type="dxa"/>
            <w:vAlign w:val="center"/>
          </w:tcPr>
          <w:p w14:paraId="5860020B" w14:textId="77777777" w:rsidR="00BC7FF9" w:rsidRPr="001D37F0" w:rsidRDefault="00BC7FF9" w:rsidP="00B91269">
            <w:pPr>
              <w:rPr>
                <w:sz w:val="24"/>
                <w:szCs w:val="24"/>
                <w:lang w:val="en-US"/>
              </w:rPr>
            </w:pPr>
          </w:p>
        </w:tc>
      </w:tr>
      <w:tr w:rsidR="00BC7FF9" w:rsidRPr="001D37F0" w14:paraId="58600211" w14:textId="77777777" w:rsidTr="00E82BEE">
        <w:trPr>
          <w:trHeight w:val="397"/>
        </w:trPr>
        <w:tc>
          <w:tcPr>
            <w:tcW w:w="1304" w:type="dxa"/>
            <w:vAlign w:val="center"/>
          </w:tcPr>
          <w:p w14:paraId="5860020D" w14:textId="77777777" w:rsidR="00BC7FF9" w:rsidRPr="001D37F0" w:rsidRDefault="00BC7FF9" w:rsidP="00D63F9F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HEME</w:t>
            </w:r>
          </w:p>
        </w:tc>
        <w:tc>
          <w:tcPr>
            <w:tcW w:w="4958" w:type="dxa"/>
            <w:vAlign w:val="center"/>
          </w:tcPr>
          <w:p w14:paraId="5860020E" w14:textId="3E0F1BAC" w:rsidR="00BC7FF9" w:rsidRPr="00D94DFA" w:rsidRDefault="00D94DFA" w:rsidP="00D63F9F">
            <w:pPr>
              <w:rPr>
                <w:sz w:val="24"/>
                <w:szCs w:val="24"/>
                <w:lang w:val="en-US"/>
              </w:rPr>
            </w:pPr>
            <w:r w:rsidRPr="00D94DFA">
              <w:rPr>
                <w:sz w:val="24"/>
                <w:szCs w:val="24"/>
                <w:lang w:val="en-US"/>
              </w:rPr>
              <w:t>Physiology of Flowering Plants</w:t>
            </w:r>
          </w:p>
        </w:tc>
        <w:tc>
          <w:tcPr>
            <w:tcW w:w="1304" w:type="dxa"/>
            <w:vAlign w:val="center"/>
          </w:tcPr>
          <w:p w14:paraId="5860020F" w14:textId="77777777" w:rsidR="00BC7FF9" w:rsidRPr="001D37F0" w:rsidRDefault="00BC7FF9" w:rsidP="00B91269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DATE</w:t>
            </w:r>
          </w:p>
        </w:tc>
        <w:tc>
          <w:tcPr>
            <w:tcW w:w="2093" w:type="dxa"/>
            <w:vAlign w:val="center"/>
          </w:tcPr>
          <w:p w14:paraId="58600210" w14:textId="77777777" w:rsidR="00BC7FF9" w:rsidRPr="001D37F0" w:rsidRDefault="00BC7FF9" w:rsidP="00B91269">
            <w:pPr>
              <w:rPr>
                <w:sz w:val="24"/>
                <w:szCs w:val="24"/>
                <w:lang w:val="en-US"/>
              </w:rPr>
            </w:pPr>
          </w:p>
        </w:tc>
      </w:tr>
      <w:tr w:rsidR="008948B8" w:rsidRPr="001D37F0" w14:paraId="58600216" w14:textId="77777777" w:rsidTr="00E82BEE">
        <w:trPr>
          <w:trHeight w:val="397"/>
        </w:trPr>
        <w:tc>
          <w:tcPr>
            <w:tcW w:w="1304" w:type="dxa"/>
            <w:vAlign w:val="center"/>
          </w:tcPr>
          <w:p w14:paraId="58600212" w14:textId="77777777" w:rsidR="008948B8" w:rsidRPr="001D37F0" w:rsidRDefault="008948B8" w:rsidP="008948B8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CHAPTER</w:t>
            </w:r>
          </w:p>
        </w:tc>
        <w:tc>
          <w:tcPr>
            <w:tcW w:w="4958" w:type="dxa"/>
            <w:vAlign w:val="center"/>
          </w:tcPr>
          <w:p w14:paraId="58600213" w14:textId="4FE5E483" w:rsidR="008948B8" w:rsidRPr="001D37F0" w:rsidRDefault="008948B8" w:rsidP="008948B8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1.0 Organisation of Plant Tissues and Growth</w:t>
            </w:r>
          </w:p>
        </w:tc>
        <w:tc>
          <w:tcPr>
            <w:tcW w:w="1304" w:type="dxa"/>
            <w:vAlign w:val="center"/>
          </w:tcPr>
          <w:p w14:paraId="58600214" w14:textId="77777777" w:rsidR="008948B8" w:rsidRPr="001D37F0" w:rsidRDefault="008948B8" w:rsidP="008948B8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DAY</w:t>
            </w:r>
          </w:p>
        </w:tc>
        <w:tc>
          <w:tcPr>
            <w:tcW w:w="2093" w:type="dxa"/>
            <w:vAlign w:val="center"/>
          </w:tcPr>
          <w:p w14:paraId="58600215" w14:textId="77777777" w:rsidR="008948B8" w:rsidRPr="001D37F0" w:rsidRDefault="008948B8" w:rsidP="008948B8">
            <w:pPr>
              <w:rPr>
                <w:sz w:val="24"/>
                <w:szCs w:val="24"/>
                <w:lang w:val="en-US"/>
              </w:rPr>
            </w:pPr>
          </w:p>
        </w:tc>
      </w:tr>
      <w:tr w:rsidR="008948B8" w:rsidRPr="001D37F0" w14:paraId="5860021B" w14:textId="77777777" w:rsidTr="00E82BEE">
        <w:trPr>
          <w:trHeight w:val="397"/>
        </w:trPr>
        <w:tc>
          <w:tcPr>
            <w:tcW w:w="1304" w:type="dxa"/>
            <w:vAlign w:val="center"/>
          </w:tcPr>
          <w:p w14:paraId="58600217" w14:textId="77777777" w:rsidR="008948B8" w:rsidRPr="001D37F0" w:rsidRDefault="008948B8" w:rsidP="008948B8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ITLE</w:t>
            </w:r>
          </w:p>
        </w:tc>
        <w:tc>
          <w:tcPr>
            <w:tcW w:w="4958" w:type="dxa"/>
            <w:vAlign w:val="center"/>
          </w:tcPr>
          <w:p w14:paraId="58600218" w14:textId="3BC33F33" w:rsidR="008948B8" w:rsidRPr="009F3344" w:rsidRDefault="008948B8" w:rsidP="008948B8">
            <w:pPr>
              <w:rPr>
                <w:rFonts w:cstheme="minorHAnsi"/>
                <w:sz w:val="24"/>
                <w:szCs w:val="24"/>
                <w:lang w:val="en-US"/>
              </w:rPr>
            </w:pPr>
            <w:r w:rsidRPr="009F3344">
              <w:rPr>
                <w:rFonts w:cstheme="minorHAnsi"/>
                <w:sz w:val="24"/>
                <w:szCs w:val="24"/>
                <w:lang w:val="en-US"/>
              </w:rPr>
              <w:t>Meristem</w:t>
            </w:r>
            <w:r>
              <w:rPr>
                <w:rFonts w:cstheme="minorHAnsi"/>
                <w:sz w:val="24"/>
                <w:szCs w:val="24"/>
                <w:lang w:val="en-US"/>
              </w:rPr>
              <w:t>atic</w:t>
            </w:r>
            <w:r w:rsidRPr="009F3344">
              <w:rPr>
                <w:rFonts w:cstheme="minorHAnsi"/>
                <w:sz w:val="24"/>
                <w:szCs w:val="24"/>
                <w:lang w:val="en-US"/>
              </w:rPr>
              <w:t xml:space="preserve"> Tissues and Growth</w:t>
            </w:r>
          </w:p>
        </w:tc>
        <w:tc>
          <w:tcPr>
            <w:tcW w:w="1304" w:type="dxa"/>
            <w:vAlign w:val="center"/>
          </w:tcPr>
          <w:p w14:paraId="58600219" w14:textId="77777777" w:rsidR="008948B8" w:rsidRPr="001D37F0" w:rsidRDefault="008948B8" w:rsidP="008948B8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TIME</w:t>
            </w:r>
          </w:p>
        </w:tc>
        <w:tc>
          <w:tcPr>
            <w:tcW w:w="2093" w:type="dxa"/>
            <w:vAlign w:val="center"/>
          </w:tcPr>
          <w:p w14:paraId="5860021A" w14:textId="77777777" w:rsidR="008948B8" w:rsidRPr="001D37F0" w:rsidRDefault="008948B8" w:rsidP="008948B8">
            <w:pPr>
              <w:rPr>
                <w:sz w:val="24"/>
                <w:szCs w:val="24"/>
                <w:lang w:val="en-US"/>
              </w:rPr>
            </w:pPr>
          </w:p>
        </w:tc>
      </w:tr>
      <w:tr w:rsidR="008948B8" w:rsidRPr="001D37F0" w14:paraId="5860021D" w14:textId="77777777" w:rsidTr="00E82BEE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5860021C" w14:textId="77777777" w:rsidR="008948B8" w:rsidRPr="001D37F0" w:rsidRDefault="008948B8" w:rsidP="008948B8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LEARNING OBJECTIVE</w:t>
            </w:r>
          </w:p>
        </w:tc>
      </w:tr>
      <w:tr w:rsidR="008948B8" w:rsidRPr="001D37F0" w14:paraId="58600221" w14:textId="77777777" w:rsidTr="00E82BEE">
        <w:trPr>
          <w:trHeight w:val="1331"/>
        </w:trPr>
        <w:tc>
          <w:tcPr>
            <w:tcW w:w="9659" w:type="dxa"/>
            <w:gridSpan w:val="4"/>
          </w:tcPr>
          <w:p w14:paraId="5860021E" w14:textId="260C7D77" w:rsidR="008948B8" w:rsidRPr="001D37F0" w:rsidRDefault="008948B8" w:rsidP="008948B8">
            <w:pPr>
              <w:jc w:val="both"/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 xml:space="preserve">At the end of PdPc, </w:t>
            </w:r>
            <w:r>
              <w:rPr>
                <w:sz w:val="24"/>
                <w:szCs w:val="24"/>
                <w:lang w:val="en-US"/>
              </w:rPr>
              <w:t>pupils</w:t>
            </w:r>
            <w:r w:rsidRPr="001D37F0">
              <w:rPr>
                <w:sz w:val="24"/>
                <w:szCs w:val="24"/>
                <w:lang w:val="en-US"/>
              </w:rPr>
              <w:t xml:space="preserve"> can:</w:t>
            </w:r>
          </w:p>
          <w:p w14:paraId="7B367AEB" w14:textId="77777777" w:rsidR="008948B8" w:rsidRPr="008948B8" w:rsidRDefault="008948B8" w:rsidP="008948B8">
            <w:pPr>
              <w:pStyle w:val="ListParagraph"/>
              <w:numPr>
                <w:ilvl w:val="0"/>
                <w:numId w:val="28"/>
              </w:numPr>
              <w:ind w:left="425" w:hanging="425"/>
              <w:jc w:val="both"/>
              <w:rPr>
                <w:rFonts w:cstheme="minorHAnsi"/>
                <w:color w:val="000000"/>
                <w:sz w:val="24"/>
                <w:szCs w:val="24"/>
              </w:rPr>
            </w:pPr>
            <w:r w:rsidRPr="008948B8">
              <w:rPr>
                <w:rFonts w:eastAsia="Times New Roman" w:cstheme="minorHAnsi"/>
                <w:noProof w:val="0"/>
                <w:color w:val="242021"/>
                <w:sz w:val="24"/>
                <w:szCs w:val="24"/>
                <w:lang w:val="en-SG" w:eastAsia="en-SG"/>
              </w:rPr>
              <w:t>Identify two types of tissue and the parts of tissue involved in growth</w:t>
            </w:r>
          </w:p>
          <w:p w14:paraId="4A97D6A3" w14:textId="373F10C5" w:rsidR="008948B8" w:rsidRPr="000B29DD" w:rsidRDefault="008948B8" w:rsidP="008948B8">
            <w:pPr>
              <w:pStyle w:val="ListParagraph"/>
              <w:numPr>
                <w:ilvl w:val="0"/>
                <w:numId w:val="28"/>
              </w:numPr>
              <w:ind w:left="425" w:hanging="425"/>
              <w:jc w:val="both"/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</w:pPr>
            <w:r w:rsidRPr="000B29DD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 xml:space="preserve">Describe the location of the </w:t>
            </w:r>
            <w:r w:rsidR="002A5066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zone of cell</w:t>
            </w:r>
            <w:r w:rsidRPr="000B29DD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 xml:space="preserve"> division , </w:t>
            </w:r>
            <w:r w:rsidR="002A5066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 xml:space="preserve">the zone of </w:t>
            </w:r>
            <w:r w:rsidRPr="000B29DD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 xml:space="preserve">cell elongation and </w:t>
            </w:r>
            <w:r w:rsidR="002A5066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 xml:space="preserve">the zone of </w:t>
            </w:r>
            <w:r w:rsidRPr="000B29DD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cell differentiation in shoot</w:t>
            </w:r>
            <w:r w:rsidR="002A5066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 xml:space="preserve">s </w:t>
            </w:r>
            <w:r w:rsidRPr="000B29DD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and roots.</w:t>
            </w:r>
          </w:p>
          <w:p w14:paraId="58600220" w14:textId="7A260CCF" w:rsidR="008948B8" w:rsidRPr="000B29DD" w:rsidRDefault="008948B8" w:rsidP="008948B8">
            <w:pPr>
              <w:pStyle w:val="ListParagraph"/>
              <w:numPr>
                <w:ilvl w:val="0"/>
                <w:numId w:val="28"/>
              </w:numPr>
              <w:ind w:left="425" w:hanging="425"/>
              <w:jc w:val="both"/>
              <w:rPr>
                <w:rFonts w:eastAsia="Times New Roman" w:cstheme="minorHAnsi"/>
                <w:noProof w:val="0"/>
                <w:sz w:val="24"/>
                <w:szCs w:val="24"/>
                <w:lang w:val="en-SG" w:eastAsia="en-SG"/>
              </w:rPr>
            </w:pPr>
            <w:r w:rsidRPr="000B29DD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 xml:space="preserve">Identify three zones of cell growth which are the zone of cell division, the zone of cell elongation and the zone of cell differentiation in the seed </w:t>
            </w:r>
            <w:proofErr w:type="gramStart"/>
            <w:r w:rsidRPr="000B29DD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 xml:space="preserve">radicle </w:t>
            </w:r>
            <w:r w:rsidRPr="000B29DD">
              <w:rPr>
                <w:rFonts w:eastAsia="Times New Roman"/>
                <w:noProof w:val="0"/>
                <w:lang w:val="en-SG" w:eastAsia="en-SG"/>
              </w:rPr>
              <w:t>.</w:t>
            </w:r>
            <w:proofErr w:type="gramEnd"/>
          </w:p>
        </w:tc>
      </w:tr>
      <w:tr w:rsidR="008948B8" w:rsidRPr="001D37F0" w14:paraId="58600223" w14:textId="77777777" w:rsidTr="00E82BEE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58600222" w14:textId="77777777" w:rsidR="008948B8" w:rsidRPr="001D37F0" w:rsidRDefault="008948B8" w:rsidP="008948B8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TEACHING AND LEARNING ACTIVITIES</w:t>
            </w:r>
          </w:p>
        </w:tc>
      </w:tr>
      <w:tr w:rsidR="008948B8" w:rsidRPr="001D37F0" w14:paraId="58600227" w14:textId="77777777" w:rsidTr="00E82BEE">
        <w:trPr>
          <w:trHeight w:val="735"/>
        </w:trPr>
        <w:tc>
          <w:tcPr>
            <w:tcW w:w="9659" w:type="dxa"/>
            <w:gridSpan w:val="4"/>
          </w:tcPr>
          <w:p w14:paraId="58600224" w14:textId="77777777" w:rsidR="008948B8" w:rsidRPr="001D37F0" w:rsidRDefault="008948B8" w:rsidP="008948B8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Introduction:</w:t>
            </w:r>
          </w:p>
          <w:p w14:paraId="58600225" w14:textId="5AB42556" w:rsidR="008948B8" w:rsidRPr="005977A3" w:rsidRDefault="008948B8" w:rsidP="008948B8">
            <w:pPr>
              <w:pStyle w:val="ListParagraph"/>
              <w:numPr>
                <w:ilvl w:val="0"/>
                <w:numId w:val="7"/>
              </w:numPr>
              <w:ind w:left="426" w:hanging="426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upils</w:t>
            </w:r>
            <w:r w:rsidRPr="005977A3">
              <w:rPr>
                <w:sz w:val="24"/>
                <w:szCs w:val="24"/>
                <w:lang w:val="en-US"/>
              </w:rPr>
              <w:t xml:space="preserve"> listen to the teacher's explanation about the three </w:t>
            </w:r>
            <w:r>
              <w:rPr>
                <w:lang w:val="en-US"/>
              </w:rPr>
              <w:t>growth zones.</w:t>
            </w:r>
          </w:p>
          <w:p w14:paraId="58600226" w14:textId="3C44FF27" w:rsidR="008948B8" w:rsidRPr="005977A3" w:rsidRDefault="008948B8" w:rsidP="008948B8">
            <w:pPr>
              <w:pStyle w:val="ListParagraph"/>
              <w:numPr>
                <w:ilvl w:val="0"/>
                <w:numId w:val="7"/>
              </w:numPr>
              <w:ind w:left="426" w:hanging="426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upils</w:t>
            </w:r>
            <w:r w:rsidRPr="005977A3">
              <w:rPr>
                <w:sz w:val="24"/>
                <w:szCs w:val="24"/>
                <w:lang w:val="en-US"/>
              </w:rPr>
              <w:t xml:space="preserve"> and teachers answer questions to test the level of </w:t>
            </w:r>
            <w:r w:rsidR="00D624FB">
              <w:rPr>
                <w:sz w:val="24"/>
                <w:szCs w:val="24"/>
                <w:lang w:val="en-US"/>
              </w:rPr>
              <w:t xml:space="preserve">existing </w:t>
            </w:r>
            <w:r w:rsidRPr="005977A3">
              <w:rPr>
                <w:sz w:val="24"/>
                <w:szCs w:val="24"/>
                <w:lang w:val="en-US"/>
              </w:rPr>
              <w:t>knowledge</w:t>
            </w:r>
            <w:r w:rsidR="00D624FB">
              <w:rPr>
                <w:sz w:val="24"/>
                <w:szCs w:val="24"/>
                <w:lang w:val="en-US"/>
              </w:rPr>
              <w:t xml:space="preserve"> of pupils</w:t>
            </w:r>
            <w:r w:rsidRPr="005977A3">
              <w:rPr>
                <w:sz w:val="24"/>
                <w:szCs w:val="24"/>
                <w:lang w:val="en-US"/>
              </w:rPr>
              <w:t>.</w:t>
            </w:r>
          </w:p>
        </w:tc>
      </w:tr>
      <w:tr w:rsidR="008948B8" w:rsidRPr="001D37F0" w14:paraId="5860022D" w14:textId="77777777" w:rsidTr="00E82BEE">
        <w:trPr>
          <w:trHeight w:val="930"/>
        </w:trPr>
        <w:tc>
          <w:tcPr>
            <w:tcW w:w="9659" w:type="dxa"/>
            <w:gridSpan w:val="4"/>
          </w:tcPr>
          <w:p w14:paraId="1281914C" w14:textId="77777777" w:rsidR="008948B8" w:rsidRDefault="008948B8" w:rsidP="008948B8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Activities:</w:t>
            </w:r>
          </w:p>
          <w:p w14:paraId="35BE0739" w14:textId="6A029734" w:rsidR="008948B8" w:rsidRPr="000B29DD" w:rsidRDefault="008948B8" w:rsidP="008948B8">
            <w:pPr>
              <w:pStyle w:val="ListParagraph"/>
              <w:numPr>
                <w:ilvl w:val="0"/>
                <w:numId w:val="29"/>
              </w:numPr>
              <w:ind w:left="425" w:hanging="425"/>
              <w:jc w:val="both"/>
              <w:rPr>
                <w:b/>
                <w:sz w:val="24"/>
                <w:szCs w:val="24"/>
                <w:lang w:val="en-US"/>
              </w:rPr>
            </w:pPr>
            <w:r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Pupils</w:t>
            </w:r>
            <w:r w:rsidRPr="000B29DD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 xml:space="preserve"> are divided into several groups and carry out </w:t>
            </w:r>
            <w:r w:rsidRPr="000B29DD">
              <w:rPr>
                <w:rStyle w:val="fontstyle01"/>
                <w:rFonts w:asciiTheme="minorHAnsi" w:hAnsiTheme="minorHAnsi" w:cstheme="minorHAnsi"/>
                <w:i/>
                <w:iCs/>
                <w:sz w:val="24"/>
                <w:szCs w:val="24"/>
              </w:rPr>
              <w:t>Gallery Walk activities</w:t>
            </w:r>
            <w:r w:rsidRPr="000B29DD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.</w:t>
            </w:r>
          </w:p>
          <w:p w14:paraId="5959F80D" w14:textId="77777777" w:rsidR="008948B8" w:rsidRPr="000B29DD" w:rsidRDefault="008948B8" w:rsidP="008948B8">
            <w:pPr>
              <w:pStyle w:val="ListParagraph"/>
              <w:numPr>
                <w:ilvl w:val="0"/>
                <w:numId w:val="29"/>
              </w:numPr>
              <w:ind w:left="425" w:hanging="425"/>
              <w:jc w:val="both"/>
              <w:rPr>
                <w:b/>
                <w:sz w:val="24"/>
                <w:szCs w:val="24"/>
                <w:lang w:val="en-US"/>
              </w:rPr>
            </w:pPr>
            <w:r w:rsidRPr="000B29DD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Each group is required to answer the questions provided.</w:t>
            </w:r>
          </w:p>
          <w:p w14:paraId="63907036" w14:textId="006F9BE8" w:rsidR="008948B8" w:rsidRPr="000B29DD" w:rsidRDefault="008948B8" w:rsidP="008948B8">
            <w:pPr>
              <w:pStyle w:val="ListParagraph"/>
              <w:numPr>
                <w:ilvl w:val="0"/>
                <w:numId w:val="29"/>
              </w:numPr>
              <w:ind w:left="425" w:hanging="425"/>
              <w:jc w:val="both"/>
              <w:rPr>
                <w:b/>
                <w:sz w:val="24"/>
                <w:szCs w:val="24"/>
                <w:lang w:val="en-US"/>
              </w:rPr>
            </w:pPr>
            <w:r w:rsidRPr="000B29DD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Pupils walk to each group to see the answers from the other groups and</w:t>
            </w:r>
            <w:r w:rsidRPr="000B29DD">
              <w:rPr>
                <w:rStyle w:val="fontstyle01"/>
                <w:rFonts w:asciiTheme="minorHAnsi" w:hAnsiTheme="minorHAnsi"/>
                <w:b/>
                <w:color w:val="auto"/>
                <w:sz w:val="24"/>
                <w:szCs w:val="24"/>
                <w:lang w:val="en-US"/>
              </w:rPr>
              <w:t xml:space="preserve"> </w:t>
            </w:r>
            <w:r w:rsidRPr="000B29DD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discuss</w:t>
            </w:r>
            <w:r w:rsidR="004D69D9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.</w:t>
            </w:r>
          </w:p>
          <w:p w14:paraId="5860022C" w14:textId="379BEE3B" w:rsidR="008948B8" w:rsidRPr="000B29DD" w:rsidRDefault="008948B8" w:rsidP="008948B8">
            <w:pPr>
              <w:pStyle w:val="ListParagraph"/>
              <w:numPr>
                <w:ilvl w:val="0"/>
                <w:numId w:val="29"/>
              </w:numPr>
              <w:ind w:left="425" w:hanging="425"/>
              <w:jc w:val="both"/>
              <w:rPr>
                <w:b/>
                <w:sz w:val="24"/>
                <w:szCs w:val="24"/>
                <w:lang w:val="en-US"/>
              </w:rPr>
            </w:pPr>
            <w:r w:rsidRPr="000B29DD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 xml:space="preserve">Pupils can leave </w:t>
            </w:r>
            <w:r w:rsidR="004D69D9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short</w:t>
            </w:r>
            <w:r w:rsidRPr="000B29DD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 xml:space="preserve"> notes or comments on other groups' work.</w:t>
            </w:r>
          </w:p>
        </w:tc>
      </w:tr>
      <w:tr w:rsidR="008948B8" w:rsidRPr="001D37F0" w14:paraId="58600230" w14:textId="77777777" w:rsidTr="00E82BEE">
        <w:trPr>
          <w:trHeight w:val="621"/>
        </w:trPr>
        <w:tc>
          <w:tcPr>
            <w:tcW w:w="9659" w:type="dxa"/>
            <w:gridSpan w:val="4"/>
          </w:tcPr>
          <w:p w14:paraId="5860022E" w14:textId="77777777" w:rsidR="008948B8" w:rsidRDefault="008948B8" w:rsidP="008948B8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Closing:</w:t>
            </w:r>
          </w:p>
          <w:p w14:paraId="5860022F" w14:textId="5DD26CD6" w:rsidR="008948B8" w:rsidRPr="000B29DD" w:rsidRDefault="008948B8" w:rsidP="008948B8">
            <w:pPr>
              <w:rPr>
                <w:sz w:val="24"/>
                <w:szCs w:val="24"/>
                <w:lang w:val="en-US"/>
              </w:rPr>
            </w:pPr>
            <w:r w:rsidRPr="000B29DD">
              <w:rPr>
                <w:sz w:val="24"/>
                <w:szCs w:val="24"/>
                <w:lang w:val="en-US"/>
              </w:rPr>
              <w:t xml:space="preserve">Pupils answer questions 1 - 3 in the </w:t>
            </w:r>
            <w:r w:rsidR="007A6AF5">
              <w:rPr>
                <w:sz w:val="24"/>
                <w:szCs w:val="24"/>
                <w:lang w:val="en-US"/>
              </w:rPr>
              <w:t>Excel</w:t>
            </w:r>
            <w:r w:rsidR="004D69D9">
              <w:rPr>
                <w:sz w:val="24"/>
                <w:szCs w:val="24"/>
                <w:lang w:val="en-US"/>
              </w:rPr>
              <w:t xml:space="preserve"> </w:t>
            </w:r>
            <w:r w:rsidRPr="000B29DD">
              <w:rPr>
                <w:sz w:val="24"/>
                <w:szCs w:val="24"/>
                <w:lang w:val="en-US"/>
              </w:rPr>
              <w:t>PBD Biolog</w:t>
            </w:r>
            <w:r w:rsidR="004D69D9">
              <w:rPr>
                <w:sz w:val="24"/>
                <w:szCs w:val="24"/>
                <w:lang w:val="en-US"/>
              </w:rPr>
              <w:t>i Tingkatan</w:t>
            </w:r>
            <w:r w:rsidRPr="000B29DD">
              <w:rPr>
                <w:sz w:val="24"/>
                <w:szCs w:val="24"/>
                <w:lang w:val="en-US"/>
              </w:rPr>
              <w:t xml:space="preserve"> 5 book pages </w:t>
            </w:r>
            <w:r w:rsidR="007A6AF5">
              <w:rPr>
                <w:sz w:val="24"/>
                <w:szCs w:val="24"/>
                <w:lang w:val="en-US"/>
              </w:rPr>
              <w:t>4</w:t>
            </w:r>
            <w:r w:rsidR="00DE6C75">
              <w:rPr>
                <w:sz w:val="24"/>
                <w:szCs w:val="24"/>
                <w:lang w:val="en-US"/>
              </w:rPr>
              <w:t>-</w:t>
            </w:r>
            <w:r w:rsidR="007A6AF5">
              <w:rPr>
                <w:sz w:val="24"/>
                <w:szCs w:val="24"/>
                <w:lang w:val="en-US"/>
              </w:rPr>
              <w:t>7</w:t>
            </w:r>
            <w:r w:rsidRPr="000B29DD">
              <w:rPr>
                <w:sz w:val="24"/>
                <w:szCs w:val="24"/>
                <w:lang w:val="en-US"/>
              </w:rPr>
              <w:t>.</w:t>
            </w:r>
          </w:p>
        </w:tc>
      </w:tr>
      <w:tr w:rsidR="008948B8" w:rsidRPr="001D37F0" w14:paraId="58600232" w14:textId="77777777" w:rsidTr="00E82BEE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58600231" w14:textId="77777777" w:rsidR="008948B8" w:rsidRPr="001D37F0" w:rsidRDefault="008948B8" w:rsidP="008948B8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REFLECTION</w:t>
            </w:r>
          </w:p>
        </w:tc>
      </w:tr>
      <w:tr w:rsidR="008948B8" w:rsidRPr="001D37F0" w14:paraId="58600244" w14:textId="77777777" w:rsidTr="00E82BEE">
        <w:trPr>
          <w:trHeight w:val="3116"/>
        </w:trPr>
        <w:tc>
          <w:tcPr>
            <w:tcW w:w="9659" w:type="dxa"/>
            <w:gridSpan w:val="4"/>
          </w:tcPr>
          <w:p w14:paraId="58600233" w14:textId="0A57302E" w:rsidR="008948B8" w:rsidRPr="001D37F0" w:rsidRDefault="008948B8" w:rsidP="008948B8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 xml:space="preserve">______ / ______ </w:t>
            </w:r>
            <w:r>
              <w:rPr>
                <w:sz w:val="24"/>
                <w:szCs w:val="24"/>
                <w:lang w:val="en-US"/>
              </w:rPr>
              <w:t>pupils</w:t>
            </w:r>
            <w:r w:rsidRPr="001D37F0">
              <w:rPr>
                <w:sz w:val="24"/>
                <w:szCs w:val="24"/>
                <w:lang w:val="en-US"/>
              </w:rPr>
              <w:t xml:space="preserve"> can achieve the set learning objectives.</w:t>
            </w:r>
          </w:p>
          <w:p w14:paraId="58600234" w14:textId="257ED86F" w:rsidR="008948B8" w:rsidRPr="001D37F0" w:rsidRDefault="008948B8" w:rsidP="008948B8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 xml:space="preserve">______ / ______ </w:t>
            </w:r>
            <w:r>
              <w:rPr>
                <w:sz w:val="24"/>
                <w:szCs w:val="24"/>
                <w:lang w:val="en-US"/>
              </w:rPr>
              <w:t>pupils</w:t>
            </w:r>
            <w:r w:rsidRPr="001D37F0">
              <w:rPr>
                <w:sz w:val="24"/>
                <w:szCs w:val="24"/>
                <w:lang w:val="en-US"/>
              </w:rPr>
              <w:t xml:space="preserve"> can complete the exercises given.</w:t>
            </w:r>
          </w:p>
          <w:p w14:paraId="58600235" w14:textId="0DCE9FA8" w:rsidR="008948B8" w:rsidRPr="001D37F0" w:rsidRDefault="008948B8" w:rsidP="008948B8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 xml:space="preserve">______ / ______ </w:t>
            </w:r>
            <w:r>
              <w:rPr>
                <w:sz w:val="24"/>
                <w:szCs w:val="24"/>
                <w:lang w:val="en-US"/>
              </w:rPr>
              <w:t>pupils</w:t>
            </w:r>
            <w:r w:rsidRPr="001D37F0">
              <w:rPr>
                <w:sz w:val="24"/>
                <w:szCs w:val="24"/>
                <w:lang w:val="en-US"/>
              </w:rPr>
              <w:t xml:space="preserve"> need further training and teacher guidance.</w:t>
            </w:r>
          </w:p>
          <w:p w14:paraId="58600236" w14:textId="77777777" w:rsidR="008948B8" w:rsidRPr="001D37F0" w:rsidRDefault="008948B8" w:rsidP="008948B8">
            <w:pPr>
              <w:rPr>
                <w:sz w:val="24"/>
                <w:szCs w:val="24"/>
                <w:lang w:val="en-US"/>
              </w:rPr>
            </w:pPr>
          </w:p>
          <w:p w14:paraId="58600237" w14:textId="77777777" w:rsidR="008948B8" w:rsidRPr="001D37F0" w:rsidRDefault="008948B8" w:rsidP="008948B8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Note: Teaching and learning cannot be carried out today and will continue in the next learning session because:</w:t>
            </w:r>
          </w:p>
          <w:p w14:paraId="58600238" w14:textId="77777777" w:rsidR="008948B8" w:rsidRPr="001D37F0" w:rsidRDefault="008948B8" w:rsidP="008948B8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</w:t>
            </w:r>
          </w:p>
          <w:p w14:paraId="58600239" w14:textId="77777777" w:rsidR="008948B8" w:rsidRPr="001D37F0" w:rsidRDefault="008948B8" w:rsidP="008948B8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</w:t>
            </w:r>
          </w:p>
          <w:p w14:paraId="5860023A" w14:textId="77777777" w:rsidR="008948B8" w:rsidRPr="001D37F0" w:rsidRDefault="008948B8" w:rsidP="008948B8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</w:t>
            </w:r>
          </w:p>
          <w:p w14:paraId="58600243" w14:textId="39E2ACB6" w:rsidR="008948B8" w:rsidRPr="001D37F0" w:rsidRDefault="008948B8" w:rsidP="008948B8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</w:t>
            </w:r>
          </w:p>
        </w:tc>
      </w:tr>
    </w:tbl>
    <w:p w14:paraId="220369ED" w14:textId="77777777" w:rsidR="000402B6" w:rsidRDefault="000402B6">
      <w:pPr>
        <w:rPr>
          <w:lang w:val="en-US"/>
        </w:rPr>
      </w:pPr>
    </w:p>
    <w:p w14:paraId="68ECBF9F" w14:textId="77777777" w:rsidR="00E82BEE" w:rsidRDefault="00E82BEE">
      <w:pPr>
        <w:rPr>
          <w:lang w:val="en-US"/>
        </w:rPr>
      </w:pPr>
    </w:p>
    <w:p w14:paraId="17F23420" w14:textId="77777777" w:rsidR="00E82BEE" w:rsidRDefault="00E82BEE">
      <w:pPr>
        <w:rPr>
          <w:lang w:val="en-US"/>
        </w:rPr>
      </w:pPr>
    </w:p>
    <w:p w14:paraId="7233719B" w14:textId="77777777" w:rsidR="004D69D9" w:rsidRDefault="004D69D9">
      <w:pPr>
        <w:rPr>
          <w:lang w:val="en-US"/>
        </w:rPr>
      </w:pPr>
    </w:p>
    <w:p w14:paraId="1B3E1C7F" w14:textId="77777777" w:rsidR="00E82BEE" w:rsidRDefault="00E82BEE">
      <w:pPr>
        <w:rPr>
          <w:lang w:val="en-US"/>
        </w:rPr>
      </w:pPr>
    </w:p>
    <w:p w14:paraId="477B5BE4" w14:textId="77777777" w:rsidR="00E82BEE" w:rsidRDefault="00E82BEE">
      <w:pPr>
        <w:rPr>
          <w:lang w:val="en-US"/>
        </w:rPr>
      </w:pPr>
    </w:p>
    <w:tbl>
      <w:tblPr>
        <w:tblStyle w:val="TableGrid"/>
        <w:tblpPr w:leftFromText="180" w:rightFromText="180" w:vertAnchor="text" w:tblpY="46"/>
        <w:tblW w:w="9736" w:type="dxa"/>
        <w:tblLook w:val="04A0" w:firstRow="1" w:lastRow="0" w:firstColumn="1" w:lastColumn="0" w:noHBand="0" w:noVBand="1"/>
      </w:tblPr>
      <w:tblGrid>
        <w:gridCol w:w="2012"/>
        <w:gridCol w:w="4369"/>
        <w:gridCol w:w="1901"/>
        <w:gridCol w:w="1454"/>
      </w:tblGrid>
      <w:tr w:rsidR="00F17CF2" w:rsidRPr="001D37F0" w14:paraId="586002C7" w14:textId="77777777" w:rsidTr="00E82BEE">
        <w:trPr>
          <w:trHeight w:val="397"/>
        </w:trPr>
        <w:tc>
          <w:tcPr>
            <w:tcW w:w="9736" w:type="dxa"/>
            <w:gridSpan w:val="4"/>
            <w:shd w:val="clear" w:color="auto" w:fill="FFF2CC" w:themeFill="accent4" w:themeFillTint="33"/>
            <w:vAlign w:val="center"/>
          </w:tcPr>
          <w:p w14:paraId="586002C6" w14:textId="77777777" w:rsidR="00F17CF2" w:rsidRPr="001D37F0" w:rsidRDefault="00F17CF2" w:rsidP="00D63F9F">
            <w:pPr>
              <w:jc w:val="center"/>
              <w:rPr>
                <w:b/>
                <w:sz w:val="28"/>
                <w:szCs w:val="28"/>
                <w:lang w:val="en-US"/>
              </w:rPr>
            </w:pPr>
            <w:bookmarkStart w:id="0" w:name="_Hlk148214962"/>
            <w:r w:rsidRPr="001D37F0">
              <w:rPr>
                <w:b/>
                <w:sz w:val="28"/>
                <w:szCs w:val="28"/>
                <w:lang w:val="en-US"/>
              </w:rPr>
              <w:lastRenderedPageBreak/>
              <w:t>DAILY LESSON PLAN</w:t>
            </w:r>
          </w:p>
        </w:tc>
      </w:tr>
      <w:tr w:rsidR="00E82BEE" w:rsidRPr="001D37F0" w14:paraId="586002CC" w14:textId="77777777" w:rsidTr="00E82BEE">
        <w:trPr>
          <w:trHeight w:val="397"/>
        </w:trPr>
        <w:tc>
          <w:tcPr>
            <w:tcW w:w="1604" w:type="dxa"/>
            <w:vAlign w:val="center"/>
          </w:tcPr>
          <w:p w14:paraId="586002C8" w14:textId="77777777" w:rsidR="00F17CF2" w:rsidRPr="001D37F0" w:rsidRDefault="00F17CF2" w:rsidP="00D63F9F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CLASS</w:t>
            </w:r>
          </w:p>
        </w:tc>
        <w:tc>
          <w:tcPr>
            <w:tcW w:w="4631" w:type="dxa"/>
            <w:vAlign w:val="center"/>
          </w:tcPr>
          <w:p w14:paraId="586002C9" w14:textId="77777777" w:rsidR="00F17CF2" w:rsidRPr="001D37F0" w:rsidRDefault="00F17CF2" w:rsidP="00D63F9F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785" w:type="dxa"/>
            <w:vAlign w:val="center"/>
          </w:tcPr>
          <w:p w14:paraId="586002CA" w14:textId="77777777" w:rsidR="00F17CF2" w:rsidRPr="001D37F0" w:rsidRDefault="00F17CF2" w:rsidP="00D63F9F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WEEK</w:t>
            </w:r>
          </w:p>
        </w:tc>
        <w:tc>
          <w:tcPr>
            <w:tcW w:w="1716" w:type="dxa"/>
            <w:vAlign w:val="center"/>
          </w:tcPr>
          <w:p w14:paraId="586002CB" w14:textId="77777777" w:rsidR="00F17CF2" w:rsidRPr="001D37F0" w:rsidRDefault="00F17CF2" w:rsidP="00D63F9F">
            <w:pPr>
              <w:rPr>
                <w:sz w:val="24"/>
                <w:szCs w:val="24"/>
                <w:lang w:val="en-US"/>
              </w:rPr>
            </w:pPr>
          </w:p>
        </w:tc>
      </w:tr>
      <w:tr w:rsidR="00E82BEE" w:rsidRPr="001D37F0" w14:paraId="586002D1" w14:textId="77777777" w:rsidTr="00E82BEE">
        <w:trPr>
          <w:trHeight w:val="397"/>
        </w:trPr>
        <w:tc>
          <w:tcPr>
            <w:tcW w:w="1604" w:type="dxa"/>
            <w:vAlign w:val="center"/>
          </w:tcPr>
          <w:p w14:paraId="586002CD" w14:textId="77777777" w:rsidR="00D94DFA" w:rsidRPr="001D37F0" w:rsidRDefault="00D94DFA" w:rsidP="00D94DFA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HEME</w:t>
            </w:r>
          </w:p>
        </w:tc>
        <w:tc>
          <w:tcPr>
            <w:tcW w:w="4631" w:type="dxa"/>
            <w:vAlign w:val="center"/>
          </w:tcPr>
          <w:p w14:paraId="586002CE" w14:textId="04CC6321" w:rsidR="00D94DFA" w:rsidRPr="001D37F0" w:rsidRDefault="00D94DFA" w:rsidP="00D94DFA">
            <w:pPr>
              <w:rPr>
                <w:sz w:val="24"/>
                <w:szCs w:val="24"/>
                <w:lang w:val="en-US"/>
              </w:rPr>
            </w:pPr>
            <w:r w:rsidRPr="00D94DFA">
              <w:rPr>
                <w:sz w:val="24"/>
                <w:szCs w:val="24"/>
                <w:lang w:val="en-US"/>
              </w:rPr>
              <w:t>Physiology of Flowering Plants</w:t>
            </w:r>
          </w:p>
        </w:tc>
        <w:tc>
          <w:tcPr>
            <w:tcW w:w="1785" w:type="dxa"/>
            <w:vAlign w:val="center"/>
          </w:tcPr>
          <w:p w14:paraId="586002CF" w14:textId="77777777" w:rsidR="00D94DFA" w:rsidRPr="001D37F0" w:rsidRDefault="00D94DFA" w:rsidP="00D94DFA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DATE</w:t>
            </w:r>
          </w:p>
        </w:tc>
        <w:tc>
          <w:tcPr>
            <w:tcW w:w="1716" w:type="dxa"/>
            <w:vAlign w:val="center"/>
          </w:tcPr>
          <w:p w14:paraId="586002D0" w14:textId="77777777" w:rsidR="00D94DFA" w:rsidRPr="001D37F0" w:rsidRDefault="00D94DFA" w:rsidP="00D94DFA">
            <w:pPr>
              <w:rPr>
                <w:sz w:val="24"/>
                <w:szCs w:val="24"/>
                <w:lang w:val="en-US"/>
              </w:rPr>
            </w:pPr>
          </w:p>
        </w:tc>
      </w:tr>
      <w:tr w:rsidR="00E82BEE" w:rsidRPr="001D37F0" w14:paraId="586002D6" w14:textId="77777777" w:rsidTr="00E82BEE">
        <w:trPr>
          <w:trHeight w:val="397"/>
        </w:trPr>
        <w:tc>
          <w:tcPr>
            <w:tcW w:w="1604" w:type="dxa"/>
            <w:vAlign w:val="center"/>
          </w:tcPr>
          <w:p w14:paraId="586002D2" w14:textId="77777777" w:rsidR="00FC67C7" w:rsidRPr="001D37F0" w:rsidRDefault="00FC67C7" w:rsidP="00FC67C7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CHAPTER</w:t>
            </w:r>
          </w:p>
        </w:tc>
        <w:tc>
          <w:tcPr>
            <w:tcW w:w="4631" w:type="dxa"/>
            <w:vAlign w:val="center"/>
          </w:tcPr>
          <w:p w14:paraId="586002D3" w14:textId="03CD836C" w:rsidR="00FC67C7" w:rsidRPr="001D37F0" w:rsidRDefault="004D69D9" w:rsidP="00FC67C7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1.0 Organisation of Plant Tissues and Growth</w:t>
            </w:r>
          </w:p>
        </w:tc>
        <w:tc>
          <w:tcPr>
            <w:tcW w:w="1785" w:type="dxa"/>
            <w:vAlign w:val="center"/>
          </w:tcPr>
          <w:p w14:paraId="586002D4" w14:textId="77777777" w:rsidR="00FC67C7" w:rsidRPr="001D37F0" w:rsidRDefault="00FC67C7" w:rsidP="00FC67C7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DAY</w:t>
            </w:r>
          </w:p>
        </w:tc>
        <w:tc>
          <w:tcPr>
            <w:tcW w:w="1716" w:type="dxa"/>
            <w:vAlign w:val="center"/>
          </w:tcPr>
          <w:p w14:paraId="586002D5" w14:textId="77777777" w:rsidR="00FC67C7" w:rsidRPr="001D37F0" w:rsidRDefault="00FC67C7" w:rsidP="00FC67C7">
            <w:pPr>
              <w:rPr>
                <w:sz w:val="24"/>
                <w:szCs w:val="24"/>
                <w:lang w:val="en-US"/>
              </w:rPr>
            </w:pPr>
          </w:p>
        </w:tc>
      </w:tr>
      <w:tr w:rsidR="00E82BEE" w:rsidRPr="001D37F0" w14:paraId="586002DB" w14:textId="77777777" w:rsidTr="00E82BEE">
        <w:trPr>
          <w:trHeight w:val="397"/>
        </w:trPr>
        <w:tc>
          <w:tcPr>
            <w:tcW w:w="1604" w:type="dxa"/>
            <w:vAlign w:val="center"/>
          </w:tcPr>
          <w:p w14:paraId="586002D7" w14:textId="77777777" w:rsidR="00D94DFA" w:rsidRPr="001D37F0" w:rsidRDefault="00D94DFA" w:rsidP="00D94DFA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ITLE</w:t>
            </w:r>
          </w:p>
        </w:tc>
        <w:tc>
          <w:tcPr>
            <w:tcW w:w="4631" w:type="dxa"/>
            <w:vAlign w:val="center"/>
          </w:tcPr>
          <w:p w14:paraId="586002D8" w14:textId="00A6BEEF" w:rsidR="00D94DFA" w:rsidRPr="001D37F0" w:rsidRDefault="004101C9" w:rsidP="00D94DFA">
            <w:pPr>
              <w:rPr>
                <w:sz w:val="24"/>
                <w:szCs w:val="24"/>
                <w:lang w:val="en-US"/>
              </w:rPr>
            </w:pPr>
            <w:r w:rsidRPr="009F3344">
              <w:rPr>
                <w:rFonts w:cstheme="minorHAnsi"/>
                <w:sz w:val="24"/>
                <w:szCs w:val="24"/>
                <w:lang w:val="en-US"/>
              </w:rPr>
              <w:t>Meristem</w:t>
            </w:r>
            <w:r>
              <w:rPr>
                <w:rFonts w:cstheme="minorHAnsi"/>
                <w:sz w:val="24"/>
                <w:szCs w:val="24"/>
                <w:lang w:val="en-US"/>
              </w:rPr>
              <w:t>atic</w:t>
            </w:r>
            <w:r w:rsidRPr="009F3344">
              <w:rPr>
                <w:rFonts w:cstheme="minorHAnsi"/>
                <w:sz w:val="24"/>
                <w:szCs w:val="24"/>
                <w:lang w:val="en-US"/>
              </w:rPr>
              <w:t xml:space="preserve"> Tissues and Growth</w:t>
            </w:r>
          </w:p>
        </w:tc>
        <w:tc>
          <w:tcPr>
            <w:tcW w:w="1785" w:type="dxa"/>
            <w:vAlign w:val="center"/>
          </w:tcPr>
          <w:p w14:paraId="586002D9" w14:textId="77777777" w:rsidR="00D94DFA" w:rsidRPr="001D37F0" w:rsidRDefault="00D94DFA" w:rsidP="00D94DFA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TIME</w:t>
            </w:r>
          </w:p>
        </w:tc>
        <w:tc>
          <w:tcPr>
            <w:tcW w:w="1716" w:type="dxa"/>
            <w:vAlign w:val="center"/>
          </w:tcPr>
          <w:p w14:paraId="586002DA" w14:textId="77777777" w:rsidR="00D94DFA" w:rsidRPr="001D37F0" w:rsidRDefault="00D94DFA" w:rsidP="00D94DFA">
            <w:pPr>
              <w:rPr>
                <w:sz w:val="24"/>
                <w:szCs w:val="24"/>
                <w:lang w:val="en-US"/>
              </w:rPr>
            </w:pPr>
          </w:p>
        </w:tc>
      </w:tr>
      <w:tr w:rsidR="00FC67C7" w:rsidRPr="001D37F0" w14:paraId="586002DD" w14:textId="77777777" w:rsidTr="00E82BEE">
        <w:trPr>
          <w:trHeight w:val="397"/>
        </w:trPr>
        <w:tc>
          <w:tcPr>
            <w:tcW w:w="9736" w:type="dxa"/>
            <w:gridSpan w:val="4"/>
            <w:shd w:val="clear" w:color="auto" w:fill="FFF2CC" w:themeFill="accent4" w:themeFillTint="33"/>
            <w:vAlign w:val="center"/>
          </w:tcPr>
          <w:p w14:paraId="586002DC" w14:textId="62256A7A" w:rsidR="00FC67C7" w:rsidRPr="001D37F0" w:rsidRDefault="00FC67C7" w:rsidP="00FC67C7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LEARNING OBJECTIVE</w:t>
            </w:r>
          </w:p>
        </w:tc>
      </w:tr>
      <w:tr w:rsidR="00FC67C7" w:rsidRPr="001D37F0" w14:paraId="586002E1" w14:textId="77777777" w:rsidTr="00E82BEE">
        <w:tc>
          <w:tcPr>
            <w:tcW w:w="9736" w:type="dxa"/>
            <w:gridSpan w:val="4"/>
          </w:tcPr>
          <w:p w14:paraId="1DE6A766" w14:textId="1B41DE15" w:rsidR="000B29DD" w:rsidRDefault="00FC67C7" w:rsidP="00E82BEE">
            <w:pPr>
              <w:jc w:val="both"/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 xml:space="preserve">At the end of PdPc, </w:t>
            </w:r>
            <w:r w:rsidR="00024179">
              <w:rPr>
                <w:sz w:val="24"/>
                <w:szCs w:val="24"/>
                <w:lang w:val="en-US"/>
              </w:rPr>
              <w:t>pupils</w:t>
            </w:r>
            <w:r w:rsidRPr="001D37F0">
              <w:rPr>
                <w:sz w:val="24"/>
                <w:szCs w:val="24"/>
                <w:lang w:val="en-US"/>
              </w:rPr>
              <w:t xml:space="preserve"> can:</w:t>
            </w:r>
          </w:p>
          <w:p w14:paraId="24EFDD8D" w14:textId="770AE287" w:rsidR="00D94DFA" w:rsidRPr="000B29DD" w:rsidRDefault="00D94DFA" w:rsidP="000B29DD">
            <w:pPr>
              <w:pStyle w:val="ListParagraph"/>
              <w:numPr>
                <w:ilvl w:val="0"/>
                <w:numId w:val="30"/>
              </w:numPr>
              <w:ind w:left="425" w:hanging="425"/>
              <w:jc w:val="both"/>
              <w:rPr>
                <w:sz w:val="24"/>
                <w:szCs w:val="24"/>
                <w:lang w:val="en-US"/>
              </w:rPr>
            </w:pPr>
            <w:r w:rsidRPr="000B29DD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Describe the types of growth which are primary growth and secondary growth</w:t>
            </w:r>
          </w:p>
          <w:p w14:paraId="323D2115" w14:textId="6D97A1EA" w:rsidR="00D94DFA" w:rsidRPr="000B29DD" w:rsidRDefault="00D94DFA" w:rsidP="000B29DD">
            <w:pPr>
              <w:pStyle w:val="ListParagraph"/>
              <w:numPr>
                <w:ilvl w:val="0"/>
                <w:numId w:val="30"/>
              </w:numPr>
              <w:ind w:left="425" w:hanging="425"/>
              <w:jc w:val="both"/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</w:pPr>
            <w:r w:rsidRPr="000B29DD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Justify the four importance of primary growth and secondary growth.</w:t>
            </w:r>
          </w:p>
          <w:p w14:paraId="7D9939C8" w14:textId="27E25644" w:rsidR="00D94DFA" w:rsidRPr="000B29DD" w:rsidRDefault="00D94DFA" w:rsidP="000B29DD">
            <w:pPr>
              <w:pStyle w:val="ListParagraph"/>
              <w:numPr>
                <w:ilvl w:val="0"/>
                <w:numId w:val="30"/>
              </w:numPr>
              <w:ind w:left="425" w:hanging="425"/>
              <w:jc w:val="both"/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</w:pPr>
            <w:r w:rsidRPr="000B29DD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Compare and contrast primary growth with secondary growth in eudicot plants.</w:t>
            </w:r>
          </w:p>
          <w:p w14:paraId="586002E0" w14:textId="488C1525" w:rsidR="00FC67C7" w:rsidRPr="000B29DD" w:rsidRDefault="004101C9" w:rsidP="000B29DD">
            <w:pPr>
              <w:pStyle w:val="ListParagraph"/>
              <w:numPr>
                <w:ilvl w:val="0"/>
                <w:numId w:val="30"/>
              </w:numPr>
              <w:ind w:left="425" w:hanging="425"/>
              <w:jc w:val="both"/>
              <w:rPr>
                <w:rFonts w:cstheme="minorHAnsi"/>
                <w:noProof w:val="0"/>
                <w:sz w:val="24"/>
                <w:szCs w:val="24"/>
                <w:lang w:val="en-SG"/>
              </w:rPr>
            </w:pPr>
            <w:r w:rsidRPr="004101C9">
              <w:rPr>
                <w:rFonts w:cstheme="minorHAnsi"/>
                <w:noProof w:val="0"/>
                <w:sz w:val="24"/>
                <w:szCs w:val="24"/>
                <w:lang w:val="en-SG"/>
              </w:rPr>
              <w:t>State three economic importance of plants that undergo secondary growth.</w:t>
            </w:r>
          </w:p>
        </w:tc>
      </w:tr>
      <w:tr w:rsidR="00FC67C7" w:rsidRPr="001D37F0" w14:paraId="586002E3" w14:textId="77777777" w:rsidTr="00E82BEE">
        <w:trPr>
          <w:trHeight w:val="397"/>
        </w:trPr>
        <w:tc>
          <w:tcPr>
            <w:tcW w:w="9736" w:type="dxa"/>
            <w:gridSpan w:val="4"/>
            <w:shd w:val="clear" w:color="auto" w:fill="FFF2CC" w:themeFill="accent4" w:themeFillTint="33"/>
            <w:vAlign w:val="center"/>
          </w:tcPr>
          <w:p w14:paraId="586002E2" w14:textId="77777777" w:rsidR="00FC67C7" w:rsidRPr="001D37F0" w:rsidRDefault="00FC67C7" w:rsidP="00FC67C7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TEACHING AND LEARNING ACTIVITIES</w:t>
            </w:r>
          </w:p>
        </w:tc>
      </w:tr>
      <w:tr w:rsidR="00FC67C7" w:rsidRPr="001D37F0" w14:paraId="586002E6" w14:textId="77777777" w:rsidTr="00E82BEE">
        <w:trPr>
          <w:trHeight w:val="735"/>
        </w:trPr>
        <w:tc>
          <w:tcPr>
            <w:tcW w:w="9736" w:type="dxa"/>
            <w:gridSpan w:val="4"/>
          </w:tcPr>
          <w:p w14:paraId="586002E4" w14:textId="77777777" w:rsidR="00FC67C7" w:rsidRPr="001D37F0" w:rsidRDefault="00FC67C7" w:rsidP="00FC67C7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Introduction:</w:t>
            </w:r>
          </w:p>
          <w:p w14:paraId="1E560B8D" w14:textId="74891643" w:rsidR="00FC67C7" w:rsidRDefault="00024179" w:rsidP="00FC67C7">
            <w:pPr>
              <w:pStyle w:val="ListParagraph"/>
              <w:numPr>
                <w:ilvl w:val="0"/>
                <w:numId w:val="13"/>
              </w:numPr>
              <w:ind w:left="426" w:hanging="426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upils</w:t>
            </w:r>
            <w:r w:rsidR="00FC67C7" w:rsidRPr="00F17CF2">
              <w:rPr>
                <w:sz w:val="24"/>
                <w:szCs w:val="24"/>
                <w:lang w:val="en-US"/>
              </w:rPr>
              <w:t xml:space="preserve"> listen to the teacher's explanation about primary growth and secondary growth.</w:t>
            </w:r>
          </w:p>
          <w:p w14:paraId="586002E5" w14:textId="275A7815" w:rsidR="00E46409" w:rsidRPr="00C12C87" w:rsidRDefault="00024179" w:rsidP="00FC67C7">
            <w:pPr>
              <w:pStyle w:val="ListParagraph"/>
              <w:numPr>
                <w:ilvl w:val="0"/>
                <w:numId w:val="13"/>
              </w:numPr>
              <w:ind w:left="426" w:hanging="426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upils</w:t>
            </w:r>
            <w:r w:rsidR="00E46409" w:rsidRPr="005977A3">
              <w:rPr>
                <w:sz w:val="24"/>
                <w:szCs w:val="24"/>
                <w:lang w:val="en-US"/>
              </w:rPr>
              <w:t xml:space="preserve"> and teachers answer questions to test the level of </w:t>
            </w:r>
            <w:r w:rsidR="004101C9">
              <w:rPr>
                <w:sz w:val="24"/>
                <w:szCs w:val="24"/>
                <w:lang w:val="en-US"/>
              </w:rPr>
              <w:t xml:space="preserve"> existing </w:t>
            </w:r>
            <w:r w:rsidR="004101C9" w:rsidRPr="005977A3">
              <w:rPr>
                <w:sz w:val="24"/>
                <w:szCs w:val="24"/>
                <w:lang w:val="en-US"/>
              </w:rPr>
              <w:t>knowledge</w:t>
            </w:r>
            <w:r w:rsidR="004101C9">
              <w:rPr>
                <w:sz w:val="24"/>
                <w:szCs w:val="24"/>
                <w:lang w:val="en-US"/>
              </w:rPr>
              <w:t xml:space="preserve"> of pupils</w:t>
            </w:r>
            <w:r w:rsidR="004101C9" w:rsidRPr="005977A3">
              <w:rPr>
                <w:sz w:val="24"/>
                <w:szCs w:val="24"/>
                <w:lang w:val="en-US"/>
              </w:rPr>
              <w:t>.</w:t>
            </w:r>
          </w:p>
        </w:tc>
      </w:tr>
      <w:tr w:rsidR="00FC67C7" w:rsidRPr="001D37F0" w14:paraId="586002ED" w14:textId="77777777" w:rsidTr="00E82BEE">
        <w:trPr>
          <w:trHeight w:val="930"/>
        </w:trPr>
        <w:tc>
          <w:tcPr>
            <w:tcW w:w="9736" w:type="dxa"/>
            <w:gridSpan w:val="4"/>
          </w:tcPr>
          <w:p w14:paraId="586002E7" w14:textId="77777777" w:rsidR="00FC67C7" w:rsidRPr="001D37F0" w:rsidRDefault="00FC67C7" w:rsidP="00E82BEE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Activities:</w:t>
            </w:r>
          </w:p>
          <w:p w14:paraId="59490CB5" w14:textId="42DC2054" w:rsidR="00E34E28" w:rsidRDefault="00024179" w:rsidP="00E34E28">
            <w:pPr>
              <w:pStyle w:val="ListParagraph"/>
              <w:numPr>
                <w:ilvl w:val="0"/>
                <w:numId w:val="31"/>
              </w:numPr>
              <w:ind w:left="425" w:hanging="425"/>
              <w:jc w:val="both"/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Pupils</w:t>
            </w:r>
            <w:r w:rsidR="009F2189" w:rsidRPr="00E34E28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 xml:space="preserve"> find information about primary growth and secondary growth.</w:t>
            </w:r>
          </w:p>
          <w:p w14:paraId="13226A07" w14:textId="77777777" w:rsidR="00E34E28" w:rsidRDefault="009F2189" w:rsidP="00E34E28">
            <w:pPr>
              <w:pStyle w:val="ListParagraph"/>
              <w:numPr>
                <w:ilvl w:val="0"/>
                <w:numId w:val="31"/>
              </w:numPr>
              <w:ind w:left="425" w:hanging="425"/>
              <w:jc w:val="both"/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</w:pPr>
            <w:r w:rsidRPr="00E34E28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Pupils complete the i-Think double bubble map to find a comparison between primary growth and secondary growth.</w:t>
            </w:r>
          </w:p>
          <w:p w14:paraId="6A839ABE" w14:textId="77777777" w:rsidR="00E34E28" w:rsidRDefault="009F2189" w:rsidP="00E34E28">
            <w:pPr>
              <w:pStyle w:val="ListParagraph"/>
              <w:numPr>
                <w:ilvl w:val="0"/>
                <w:numId w:val="31"/>
              </w:numPr>
              <w:ind w:left="425" w:hanging="425"/>
              <w:jc w:val="both"/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</w:pPr>
            <w:r w:rsidRPr="00E34E28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Pupils move in their respective groups to gather information about the importance of primary growth and secondary growth.</w:t>
            </w:r>
          </w:p>
          <w:p w14:paraId="3D93EEEE" w14:textId="1B003528" w:rsidR="00E34E28" w:rsidRDefault="00024179" w:rsidP="00E34E28">
            <w:pPr>
              <w:pStyle w:val="ListParagraph"/>
              <w:numPr>
                <w:ilvl w:val="0"/>
                <w:numId w:val="31"/>
              </w:numPr>
              <w:ind w:left="425" w:hanging="425"/>
              <w:jc w:val="both"/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Pupils</w:t>
            </w:r>
            <w:r w:rsidR="009F2189" w:rsidRPr="00E34E28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 xml:space="preserve"> produce short videos or Tik-Tok to convey messages and information about the findings.</w:t>
            </w:r>
          </w:p>
          <w:p w14:paraId="5E31CD03" w14:textId="77777777" w:rsidR="00E34E28" w:rsidRDefault="009F2189" w:rsidP="00E34E28">
            <w:pPr>
              <w:pStyle w:val="ListParagraph"/>
              <w:numPr>
                <w:ilvl w:val="0"/>
                <w:numId w:val="31"/>
              </w:numPr>
              <w:ind w:left="425" w:hanging="425"/>
              <w:jc w:val="both"/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</w:pPr>
            <w:r w:rsidRPr="00E34E28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Video or Tik-Tok presentations are conducted in class.</w:t>
            </w:r>
          </w:p>
          <w:p w14:paraId="586002EC" w14:textId="45373819" w:rsidR="00F15C4D" w:rsidRPr="00E34E28" w:rsidRDefault="009F2189" w:rsidP="00E34E28">
            <w:pPr>
              <w:pStyle w:val="ListParagraph"/>
              <w:numPr>
                <w:ilvl w:val="0"/>
                <w:numId w:val="31"/>
              </w:numPr>
              <w:ind w:left="425" w:hanging="425"/>
              <w:jc w:val="both"/>
              <w:rPr>
                <w:rFonts w:cstheme="minorHAnsi"/>
                <w:color w:val="000000"/>
                <w:sz w:val="24"/>
                <w:szCs w:val="24"/>
              </w:rPr>
            </w:pPr>
            <w:r w:rsidRPr="00E34E28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 xml:space="preserve">A question and answer session is conducted in </w:t>
            </w:r>
            <w:r w:rsidR="004101C9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 xml:space="preserve">the </w:t>
            </w:r>
            <w:r w:rsidRPr="00E34E28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class</w:t>
            </w:r>
            <w:r w:rsidR="004101C9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room</w:t>
            </w:r>
            <w:r w:rsidRPr="00E34E28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.</w:t>
            </w:r>
          </w:p>
        </w:tc>
      </w:tr>
      <w:tr w:rsidR="00FC67C7" w:rsidRPr="001D37F0" w14:paraId="586002F0" w14:textId="77777777" w:rsidTr="00E82BEE">
        <w:trPr>
          <w:trHeight w:val="637"/>
        </w:trPr>
        <w:tc>
          <w:tcPr>
            <w:tcW w:w="9736" w:type="dxa"/>
            <w:gridSpan w:val="4"/>
          </w:tcPr>
          <w:p w14:paraId="586002EE" w14:textId="77777777" w:rsidR="00FC67C7" w:rsidRDefault="00FC67C7" w:rsidP="00FC67C7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Closing:</w:t>
            </w:r>
          </w:p>
          <w:p w14:paraId="586002EF" w14:textId="0C4F9460" w:rsidR="00FC67C7" w:rsidRPr="001D37F0" w:rsidRDefault="00FC67C7" w:rsidP="00FC67C7">
            <w:pPr>
              <w:rPr>
                <w:sz w:val="24"/>
                <w:szCs w:val="24"/>
                <w:lang w:val="en-US"/>
              </w:rPr>
            </w:pPr>
            <w:r w:rsidRPr="00F17CF2">
              <w:rPr>
                <w:sz w:val="24"/>
                <w:szCs w:val="24"/>
                <w:lang w:val="en-US"/>
              </w:rPr>
              <w:t xml:space="preserve">Pupils answer questions 4 - 7 in the </w:t>
            </w:r>
            <w:r w:rsidR="00A26BB2">
              <w:rPr>
                <w:sz w:val="24"/>
                <w:szCs w:val="24"/>
                <w:lang w:val="en-US"/>
              </w:rPr>
              <w:t xml:space="preserve"> </w:t>
            </w:r>
            <w:r w:rsidR="007706D7">
              <w:rPr>
                <w:sz w:val="24"/>
                <w:szCs w:val="24"/>
                <w:lang w:val="en-US"/>
              </w:rPr>
              <w:t>Excel</w:t>
            </w:r>
            <w:r w:rsidR="00A26BB2">
              <w:rPr>
                <w:sz w:val="24"/>
                <w:szCs w:val="24"/>
                <w:lang w:val="en-US"/>
              </w:rPr>
              <w:t xml:space="preserve"> </w:t>
            </w:r>
            <w:r w:rsidR="00A26BB2" w:rsidRPr="000B29DD">
              <w:rPr>
                <w:sz w:val="24"/>
                <w:szCs w:val="24"/>
                <w:lang w:val="en-US"/>
              </w:rPr>
              <w:t>PBD Biolog</w:t>
            </w:r>
            <w:r w:rsidR="00A26BB2">
              <w:rPr>
                <w:sz w:val="24"/>
                <w:szCs w:val="24"/>
                <w:lang w:val="en-US"/>
              </w:rPr>
              <w:t>i Tingkatan</w:t>
            </w:r>
            <w:r w:rsidR="00A26BB2" w:rsidRPr="000B29DD">
              <w:rPr>
                <w:sz w:val="24"/>
                <w:szCs w:val="24"/>
                <w:lang w:val="en-US"/>
              </w:rPr>
              <w:t xml:space="preserve"> 5 </w:t>
            </w:r>
            <w:r w:rsidR="001054FE">
              <w:rPr>
                <w:sz w:val="24"/>
                <w:szCs w:val="24"/>
                <w:lang w:val="en-US"/>
              </w:rPr>
              <w:t>b</w:t>
            </w:r>
            <w:r w:rsidR="001054FE">
              <w:rPr>
                <w:lang w:val="en-US"/>
              </w:rPr>
              <w:t xml:space="preserve">ook </w:t>
            </w:r>
            <w:r w:rsidRPr="00F17CF2">
              <w:rPr>
                <w:sz w:val="24"/>
                <w:szCs w:val="24"/>
                <w:lang w:val="en-US"/>
              </w:rPr>
              <w:t xml:space="preserve">pages </w:t>
            </w:r>
            <w:r w:rsidR="007706D7">
              <w:rPr>
                <w:sz w:val="24"/>
                <w:szCs w:val="24"/>
                <w:lang w:val="en-US"/>
              </w:rPr>
              <w:t>7</w:t>
            </w:r>
            <w:r w:rsidR="00784570">
              <w:rPr>
                <w:sz w:val="24"/>
                <w:szCs w:val="24"/>
                <w:lang w:val="en-US"/>
              </w:rPr>
              <w:t>-</w:t>
            </w:r>
            <w:r w:rsidR="007706D7">
              <w:rPr>
                <w:sz w:val="24"/>
                <w:szCs w:val="24"/>
                <w:lang w:val="en-US"/>
              </w:rPr>
              <w:t>9</w:t>
            </w:r>
            <w:r w:rsidRPr="00F17CF2">
              <w:rPr>
                <w:sz w:val="24"/>
                <w:szCs w:val="24"/>
                <w:lang w:val="en-US"/>
              </w:rPr>
              <w:t>.</w:t>
            </w:r>
          </w:p>
        </w:tc>
      </w:tr>
      <w:tr w:rsidR="00FC67C7" w:rsidRPr="001D37F0" w14:paraId="586002F2" w14:textId="77777777" w:rsidTr="00E82BEE">
        <w:trPr>
          <w:trHeight w:val="397"/>
        </w:trPr>
        <w:tc>
          <w:tcPr>
            <w:tcW w:w="9736" w:type="dxa"/>
            <w:gridSpan w:val="4"/>
            <w:shd w:val="clear" w:color="auto" w:fill="FFF2CC" w:themeFill="accent4" w:themeFillTint="33"/>
            <w:vAlign w:val="center"/>
          </w:tcPr>
          <w:p w14:paraId="586002F1" w14:textId="77777777" w:rsidR="00FC67C7" w:rsidRPr="001D37F0" w:rsidRDefault="00FC67C7" w:rsidP="00FC67C7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REFLECTION</w:t>
            </w:r>
          </w:p>
        </w:tc>
      </w:tr>
      <w:tr w:rsidR="00FC67C7" w:rsidRPr="001D37F0" w14:paraId="586002FF" w14:textId="77777777" w:rsidTr="00E82BEE">
        <w:trPr>
          <w:trHeight w:val="3036"/>
        </w:trPr>
        <w:tc>
          <w:tcPr>
            <w:tcW w:w="9736" w:type="dxa"/>
            <w:gridSpan w:val="4"/>
          </w:tcPr>
          <w:p w14:paraId="586002F3" w14:textId="202EDBA1" w:rsidR="00FC67C7" w:rsidRPr="001D37F0" w:rsidRDefault="00FC67C7" w:rsidP="00FC67C7">
            <w:pPr>
              <w:spacing w:line="276" w:lineRule="auto"/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 xml:space="preserve">______ / ______ </w:t>
            </w:r>
            <w:r w:rsidR="00024179">
              <w:rPr>
                <w:sz w:val="24"/>
                <w:szCs w:val="24"/>
                <w:lang w:val="en-US"/>
              </w:rPr>
              <w:t>pupils</w:t>
            </w:r>
            <w:r w:rsidRPr="001D37F0">
              <w:rPr>
                <w:sz w:val="24"/>
                <w:szCs w:val="24"/>
                <w:lang w:val="en-US"/>
              </w:rPr>
              <w:t xml:space="preserve"> can achieve the set learning objectives.</w:t>
            </w:r>
          </w:p>
          <w:p w14:paraId="586002F4" w14:textId="320C9C01" w:rsidR="00FC67C7" w:rsidRPr="001D37F0" w:rsidRDefault="00FC67C7" w:rsidP="00FC67C7">
            <w:pPr>
              <w:spacing w:line="276" w:lineRule="auto"/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 xml:space="preserve">______ / ______ </w:t>
            </w:r>
            <w:r w:rsidR="00024179">
              <w:rPr>
                <w:sz w:val="24"/>
                <w:szCs w:val="24"/>
                <w:lang w:val="en-US"/>
              </w:rPr>
              <w:t>pupils</w:t>
            </w:r>
            <w:r w:rsidRPr="001D37F0">
              <w:rPr>
                <w:sz w:val="24"/>
                <w:szCs w:val="24"/>
                <w:lang w:val="en-US"/>
              </w:rPr>
              <w:t xml:space="preserve"> can complete the exercises given.</w:t>
            </w:r>
          </w:p>
          <w:p w14:paraId="586002F5" w14:textId="5B2820D7" w:rsidR="00FC67C7" w:rsidRPr="001D37F0" w:rsidRDefault="00FC67C7" w:rsidP="00FC67C7">
            <w:pPr>
              <w:spacing w:line="276" w:lineRule="auto"/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 xml:space="preserve">______ / ______ </w:t>
            </w:r>
            <w:r w:rsidR="00024179">
              <w:rPr>
                <w:sz w:val="24"/>
                <w:szCs w:val="24"/>
                <w:lang w:val="en-US"/>
              </w:rPr>
              <w:t>pupils</w:t>
            </w:r>
            <w:r w:rsidRPr="001D37F0">
              <w:rPr>
                <w:sz w:val="24"/>
                <w:szCs w:val="24"/>
                <w:lang w:val="en-US"/>
              </w:rPr>
              <w:t xml:space="preserve"> need further training and teacher guidance.</w:t>
            </w:r>
          </w:p>
          <w:p w14:paraId="586002F6" w14:textId="77777777" w:rsidR="00FC67C7" w:rsidRPr="001D37F0" w:rsidRDefault="00FC67C7" w:rsidP="00FC67C7">
            <w:pPr>
              <w:rPr>
                <w:sz w:val="24"/>
                <w:szCs w:val="24"/>
                <w:lang w:val="en-US"/>
              </w:rPr>
            </w:pPr>
          </w:p>
          <w:p w14:paraId="24ED24F9" w14:textId="77777777" w:rsidR="004D566B" w:rsidRDefault="00FC67C7" w:rsidP="00FC67C7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Note: Teaching and learning cannot be carried out today and will continue in the next learning session because:</w:t>
            </w:r>
          </w:p>
          <w:p w14:paraId="586002F8" w14:textId="16F903BB" w:rsidR="00FC67C7" w:rsidRPr="001D37F0" w:rsidRDefault="00FC67C7" w:rsidP="00FC67C7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</w:t>
            </w:r>
          </w:p>
          <w:p w14:paraId="586002FE" w14:textId="1AFF23C6" w:rsidR="00FC67C7" w:rsidRPr="001D37F0" w:rsidRDefault="00FC67C7" w:rsidP="004D566B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_________________________________________________________________________________</w:t>
            </w:r>
          </w:p>
        </w:tc>
      </w:tr>
    </w:tbl>
    <w:p w14:paraId="6A10E889" w14:textId="77777777" w:rsidR="00E82BEE" w:rsidRDefault="00E82BEE"/>
    <w:p w14:paraId="653714C2" w14:textId="77777777" w:rsidR="00A26BB2" w:rsidRDefault="00A26BB2"/>
    <w:p w14:paraId="39812B35" w14:textId="77777777" w:rsidR="00A26BB2" w:rsidRDefault="00A26BB2"/>
    <w:tbl>
      <w:tblPr>
        <w:tblStyle w:val="TableGrid"/>
        <w:tblpPr w:leftFromText="180" w:rightFromText="180" w:vertAnchor="text" w:tblpY="46"/>
        <w:tblW w:w="9736" w:type="dxa"/>
        <w:tblLook w:val="04A0" w:firstRow="1" w:lastRow="0" w:firstColumn="1" w:lastColumn="0" w:noHBand="0" w:noVBand="1"/>
      </w:tblPr>
      <w:tblGrid>
        <w:gridCol w:w="2026"/>
        <w:gridCol w:w="4318"/>
        <w:gridCol w:w="1917"/>
        <w:gridCol w:w="1475"/>
      </w:tblGrid>
      <w:tr w:rsidR="004D566B" w:rsidRPr="001D37F0" w14:paraId="3B837E8E" w14:textId="77777777" w:rsidTr="00E82BEE">
        <w:trPr>
          <w:trHeight w:val="397"/>
        </w:trPr>
        <w:tc>
          <w:tcPr>
            <w:tcW w:w="9736" w:type="dxa"/>
            <w:gridSpan w:val="4"/>
            <w:shd w:val="clear" w:color="auto" w:fill="FFF2CC" w:themeFill="accent4" w:themeFillTint="33"/>
            <w:vAlign w:val="center"/>
          </w:tcPr>
          <w:bookmarkEnd w:id="0"/>
          <w:p w14:paraId="71B4ADFC" w14:textId="77777777" w:rsidR="004D566B" w:rsidRPr="001D37F0" w:rsidRDefault="004D566B" w:rsidP="00AB454A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lastRenderedPageBreak/>
              <w:t>DAILY LESSON PLAN</w:t>
            </w:r>
          </w:p>
        </w:tc>
      </w:tr>
      <w:tr w:rsidR="00E82BEE" w:rsidRPr="001D37F0" w14:paraId="6ED5BF75" w14:textId="77777777" w:rsidTr="00E82BEE">
        <w:trPr>
          <w:trHeight w:val="397"/>
        </w:trPr>
        <w:tc>
          <w:tcPr>
            <w:tcW w:w="1604" w:type="dxa"/>
            <w:vAlign w:val="center"/>
          </w:tcPr>
          <w:p w14:paraId="3E9AD78A" w14:textId="77777777" w:rsidR="004D566B" w:rsidRPr="001D37F0" w:rsidRDefault="004D566B" w:rsidP="00AB454A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CLASS</w:t>
            </w:r>
          </w:p>
        </w:tc>
        <w:tc>
          <w:tcPr>
            <w:tcW w:w="4631" w:type="dxa"/>
            <w:vAlign w:val="center"/>
          </w:tcPr>
          <w:p w14:paraId="554BADB0" w14:textId="77777777" w:rsidR="004D566B" w:rsidRPr="001D37F0" w:rsidRDefault="004D566B" w:rsidP="00AB454A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785" w:type="dxa"/>
            <w:vAlign w:val="center"/>
          </w:tcPr>
          <w:p w14:paraId="535309A2" w14:textId="77777777" w:rsidR="004D566B" w:rsidRPr="001D37F0" w:rsidRDefault="004D566B" w:rsidP="00AB454A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WEEK</w:t>
            </w:r>
          </w:p>
        </w:tc>
        <w:tc>
          <w:tcPr>
            <w:tcW w:w="1716" w:type="dxa"/>
            <w:vAlign w:val="center"/>
          </w:tcPr>
          <w:p w14:paraId="33A57DBE" w14:textId="77777777" w:rsidR="004D566B" w:rsidRPr="001D37F0" w:rsidRDefault="004D566B" w:rsidP="00AB454A">
            <w:pPr>
              <w:rPr>
                <w:sz w:val="24"/>
                <w:szCs w:val="24"/>
                <w:lang w:val="en-US"/>
              </w:rPr>
            </w:pPr>
          </w:p>
        </w:tc>
      </w:tr>
      <w:tr w:rsidR="00E82BEE" w:rsidRPr="001D37F0" w14:paraId="562C5884" w14:textId="77777777" w:rsidTr="00E82BEE">
        <w:trPr>
          <w:trHeight w:val="397"/>
        </w:trPr>
        <w:tc>
          <w:tcPr>
            <w:tcW w:w="1604" w:type="dxa"/>
            <w:vAlign w:val="center"/>
          </w:tcPr>
          <w:p w14:paraId="191ED8C1" w14:textId="77777777" w:rsidR="004D566B" w:rsidRPr="001D37F0" w:rsidRDefault="004D566B" w:rsidP="00AB454A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HEME</w:t>
            </w:r>
          </w:p>
        </w:tc>
        <w:tc>
          <w:tcPr>
            <w:tcW w:w="4631" w:type="dxa"/>
            <w:vAlign w:val="center"/>
          </w:tcPr>
          <w:p w14:paraId="4F6E114B" w14:textId="77777777" w:rsidR="004D566B" w:rsidRPr="001D37F0" w:rsidRDefault="004D566B" w:rsidP="00AB454A">
            <w:pPr>
              <w:rPr>
                <w:sz w:val="24"/>
                <w:szCs w:val="24"/>
                <w:lang w:val="en-US"/>
              </w:rPr>
            </w:pPr>
            <w:r w:rsidRPr="00D94DFA">
              <w:rPr>
                <w:sz w:val="24"/>
                <w:szCs w:val="24"/>
                <w:lang w:val="en-US"/>
              </w:rPr>
              <w:t>Physiology of Flowering Plants</w:t>
            </w:r>
          </w:p>
        </w:tc>
        <w:tc>
          <w:tcPr>
            <w:tcW w:w="1785" w:type="dxa"/>
            <w:vAlign w:val="center"/>
          </w:tcPr>
          <w:p w14:paraId="4C9A5864" w14:textId="77777777" w:rsidR="004D566B" w:rsidRPr="001D37F0" w:rsidRDefault="004D566B" w:rsidP="00AB454A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DATE</w:t>
            </w:r>
          </w:p>
        </w:tc>
        <w:tc>
          <w:tcPr>
            <w:tcW w:w="1716" w:type="dxa"/>
            <w:vAlign w:val="center"/>
          </w:tcPr>
          <w:p w14:paraId="583DCE9E" w14:textId="77777777" w:rsidR="004D566B" w:rsidRPr="001D37F0" w:rsidRDefault="004D566B" w:rsidP="00AB454A">
            <w:pPr>
              <w:rPr>
                <w:sz w:val="24"/>
                <w:szCs w:val="24"/>
                <w:lang w:val="en-US"/>
              </w:rPr>
            </w:pPr>
          </w:p>
        </w:tc>
      </w:tr>
      <w:tr w:rsidR="00E82BEE" w:rsidRPr="001D37F0" w14:paraId="20BF6F28" w14:textId="77777777" w:rsidTr="00E82BEE">
        <w:trPr>
          <w:trHeight w:val="397"/>
        </w:trPr>
        <w:tc>
          <w:tcPr>
            <w:tcW w:w="1604" w:type="dxa"/>
            <w:vAlign w:val="center"/>
          </w:tcPr>
          <w:p w14:paraId="7E4CA6FA" w14:textId="77777777" w:rsidR="004D566B" w:rsidRPr="001D37F0" w:rsidRDefault="004D566B" w:rsidP="00AB454A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CHAPTER</w:t>
            </w:r>
          </w:p>
        </w:tc>
        <w:tc>
          <w:tcPr>
            <w:tcW w:w="4631" w:type="dxa"/>
            <w:vAlign w:val="center"/>
          </w:tcPr>
          <w:p w14:paraId="5DAEBBA8" w14:textId="71E81C66" w:rsidR="004D566B" w:rsidRPr="001D37F0" w:rsidRDefault="00A26BB2" w:rsidP="00AB454A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1.0 Organisation of Plant Tissues and Growth</w:t>
            </w:r>
          </w:p>
        </w:tc>
        <w:tc>
          <w:tcPr>
            <w:tcW w:w="1785" w:type="dxa"/>
            <w:vAlign w:val="center"/>
          </w:tcPr>
          <w:p w14:paraId="1361F92C" w14:textId="77777777" w:rsidR="004D566B" w:rsidRPr="001D37F0" w:rsidRDefault="004D566B" w:rsidP="00AB454A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DAY</w:t>
            </w:r>
          </w:p>
        </w:tc>
        <w:tc>
          <w:tcPr>
            <w:tcW w:w="1716" w:type="dxa"/>
            <w:vAlign w:val="center"/>
          </w:tcPr>
          <w:p w14:paraId="30A0B7FF" w14:textId="77777777" w:rsidR="004D566B" w:rsidRPr="001D37F0" w:rsidRDefault="004D566B" w:rsidP="00AB454A">
            <w:pPr>
              <w:rPr>
                <w:sz w:val="24"/>
                <w:szCs w:val="24"/>
                <w:lang w:val="en-US"/>
              </w:rPr>
            </w:pPr>
          </w:p>
        </w:tc>
      </w:tr>
      <w:tr w:rsidR="00E82BEE" w:rsidRPr="001D37F0" w14:paraId="27514C5C" w14:textId="77777777" w:rsidTr="00E82BEE">
        <w:trPr>
          <w:trHeight w:val="397"/>
        </w:trPr>
        <w:tc>
          <w:tcPr>
            <w:tcW w:w="1604" w:type="dxa"/>
            <w:vAlign w:val="center"/>
          </w:tcPr>
          <w:p w14:paraId="6B1809E0" w14:textId="77777777" w:rsidR="004D566B" w:rsidRPr="001D37F0" w:rsidRDefault="004D566B" w:rsidP="00AB454A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ITLE</w:t>
            </w:r>
          </w:p>
        </w:tc>
        <w:tc>
          <w:tcPr>
            <w:tcW w:w="4631" w:type="dxa"/>
            <w:vAlign w:val="center"/>
          </w:tcPr>
          <w:p w14:paraId="143FC6FF" w14:textId="388CE6B0" w:rsidR="004D566B" w:rsidRPr="001D37F0" w:rsidRDefault="004D566B" w:rsidP="00AB454A">
            <w:pPr>
              <w:rPr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Growth Curve</w:t>
            </w:r>
          </w:p>
        </w:tc>
        <w:tc>
          <w:tcPr>
            <w:tcW w:w="1785" w:type="dxa"/>
            <w:vAlign w:val="center"/>
          </w:tcPr>
          <w:p w14:paraId="6DC1D869" w14:textId="77777777" w:rsidR="004D566B" w:rsidRPr="001D37F0" w:rsidRDefault="004D566B" w:rsidP="00AB454A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TIME</w:t>
            </w:r>
          </w:p>
        </w:tc>
        <w:tc>
          <w:tcPr>
            <w:tcW w:w="1716" w:type="dxa"/>
            <w:vAlign w:val="center"/>
          </w:tcPr>
          <w:p w14:paraId="409821B1" w14:textId="77777777" w:rsidR="004D566B" w:rsidRPr="001D37F0" w:rsidRDefault="004D566B" w:rsidP="00AB454A">
            <w:pPr>
              <w:rPr>
                <w:sz w:val="24"/>
                <w:szCs w:val="24"/>
                <w:lang w:val="en-US"/>
              </w:rPr>
            </w:pPr>
          </w:p>
        </w:tc>
      </w:tr>
      <w:tr w:rsidR="004D566B" w:rsidRPr="001D37F0" w14:paraId="7AB99AA1" w14:textId="77777777" w:rsidTr="00E82BEE">
        <w:trPr>
          <w:trHeight w:val="397"/>
        </w:trPr>
        <w:tc>
          <w:tcPr>
            <w:tcW w:w="9736" w:type="dxa"/>
            <w:gridSpan w:val="4"/>
            <w:shd w:val="clear" w:color="auto" w:fill="FFF2CC" w:themeFill="accent4" w:themeFillTint="33"/>
            <w:vAlign w:val="center"/>
          </w:tcPr>
          <w:p w14:paraId="74EB1CB7" w14:textId="77777777" w:rsidR="004D566B" w:rsidRPr="001D37F0" w:rsidRDefault="004D566B" w:rsidP="00AB454A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LEARNING OBJECTIVE</w:t>
            </w:r>
          </w:p>
        </w:tc>
      </w:tr>
      <w:tr w:rsidR="004D566B" w:rsidRPr="001D37F0" w14:paraId="178F0A17" w14:textId="77777777" w:rsidTr="00E82BEE">
        <w:tc>
          <w:tcPr>
            <w:tcW w:w="9736" w:type="dxa"/>
            <w:gridSpan w:val="4"/>
          </w:tcPr>
          <w:p w14:paraId="3D6DFFF6" w14:textId="25430F71" w:rsidR="004D566B" w:rsidRPr="00486D03" w:rsidRDefault="004D566B" w:rsidP="00AB454A">
            <w:pPr>
              <w:rPr>
                <w:rFonts w:cstheme="minorHAnsi"/>
                <w:sz w:val="24"/>
                <w:szCs w:val="24"/>
                <w:lang w:val="en-US"/>
              </w:rPr>
            </w:pPr>
            <w:r w:rsidRPr="00486D03">
              <w:rPr>
                <w:rFonts w:cstheme="minorHAnsi"/>
                <w:sz w:val="24"/>
                <w:szCs w:val="24"/>
                <w:lang w:val="en-US"/>
              </w:rPr>
              <w:t xml:space="preserve">At the end of PdPc, </w:t>
            </w:r>
            <w:r w:rsidR="00024179">
              <w:rPr>
                <w:rFonts w:cstheme="minorHAnsi"/>
                <w:sz w:val="24"/>
                <w:szCs w:val="24"/>
                <w:lang w:val="en-US"/>
              </w:rPr>
              <w:t>pupils</w:t>
            </w:r>
            <w:r w:rsidRPr="00486D03">
              <w:rPr>
                <w:rFonts w:cstheme="minorHAnsi"/>
                <w:sz w:val="24"/>
                <w:szCs w:val="24"/>
                <w:lang w:val="en-US"/>
              </w:rPr>
              <w:t xml:space="preserve"> can:</w:t>
            </w:r>
          </w:p>
          <w:p w14:paraId="40014261" w14:textId="6C3B4779" w:rsidR="004D566B" w:rsidRPr="00E34E28" w:rsidRDefault="00486D03" w:rsidP="00E34E28">
            <w:pPr>
              <w:pStyle w:val="ListParagraph"/>
              <w:numPr>
                <w:ilvl w:val="0"/>
                <w:numId w:val="32"/>
              </w:numPr>
              <w:ind w:left="425" w:hanging="425"/>
              <w:rPr>
                <w:rFonts w:cstheme="minorHAnsi"/>
                <w:noProof w:val="0"/>
                <w:sz w:val="24"/>
                <w:szCs w:val="24"/>
                <w:lang w:val="en-SG"/>
              </w:rPr>
            </w:pPr>
            <w:r w:rsidRPr="00E34E28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Describe three types of plants based on their life cycle.</w:t>
            </w:r>
          </w:p>
          <w:p w14:paraId="02F204D6" w14:textId="15B4EFAB" w:rsidR="00E34E28" w:rsidRDefault="00652A17" w:rsidP="00E34E28">
            <w:pPr>
              <w:pStyle w:val="ListParagraph"/>
              <w:numPr>
                <w:ilvl w:val="0"/>
                <w:numId w:val="32"/>
              </w:numPr>
              <w:ind w:left="425" w:hanging="425"/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</w:pPr>
            <w:r w:rsidRPr="00E34E28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Simplify the three growth curve</w:t>
            </w:r>
            <w:r w:rsidR="00A26BB2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 xml:space="preserve"> of </w:t>
            </w:r>
            <w:r w:rsidRPr="00E34E28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:</w:t>
            </w:r>
          </w:p>
          <w:p w14:paraId="3CB80FD2" w14:textId="55976F03" w:rsidR="00E34E28" w:rsidRPr="00E34E28" w:rsidRDefault="00A26BB2" w:rsidP="00E34E28">
            <w:pPr>
              <w:pStyle w:val="ListParagraph"/>
              <w:numPr>
                <w:ilvl w:val="0"/>
                <w:numId w:val="33"/>
              </w:numPr>
              <w:ind w:left="782" w:hanging="357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242021"/>
                <w:sz w:val="24"/>
                <w:szCs w:val="24"/>
              </w:rPr>
              <w:t>A</w:t>
            </w:r>
            <w:r>
              <w:rPr>
                <w:color w:val="242021"/>
              </w:rPr>
              <w:t>nnual</w:t>
            </w:r>
            <w:r w:rsidR="00E34E28">
              <w:rPr>
                <w:rFonts w:cstheme="minorHAnsi"/>
                <w:color w:val="242021"/>
                <w:sz w:val="24"/>
                <w:szCs w:val="24"/>
              </w:rPr>
              <w:t xml:space="preserve"> plants</w:t>
            </w:r>
          </w:p>
          <w:p w14:paraId="5E8040CB" w14:textId="77777777" w:rsidR="00E34E28" w:rsidRPr="00E34E28" w:rsidRDefault="00E34E28" w:rsidP="00E34E28">
            <w:pPr>
              <w:pStyle w:val="ListParagraph"/>
              <w:numPr>
                <w:ilvl w:val="0"/>
                <w:numId w:val="33"/>
              </w:numPr>
              <w:ind w:left="782" w:hanging="357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242021"/>
                <w:sz w:val="24"/>
                <w:szCs w:val="24"/>
              </w:rPr>
              <w:t>Biennial plant</w:t>
            </w:r>
          </w:p>
          <w:p w14:paraId="3E1FE860" w14:textId="47BECD61" w:rsidR="00652A17" w:rsidRPr="00E34E28" w:rsidRDefault="00E34E28" w:rsidP="00E34E28">
            <w:pPr>
              <w:pStyle w:val="ListParagraph"/>
              <w:numPr>
                <w:ilvl w:val="0"/>
                <w:numId w:val="33"/>
              </w:numPr>
              <w:ind w:left="782" w:hanging="357"/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cstheme="minorHAnsi"/>
                <w:color w:val="242021"/>
                <w:sz w:val="24"/>
                <w:szCs w:val="24"/>
              </w:rPr>
              <w:t>Perennial plants</w:t>
            </w:r>
          </w:p>
          <w:p w14:paraId="72E00790" w14:textId="353B0F4E" w:rsidR="004D566B" w:rsidRPr="00E34E28" w:rsidRDefault="00F833FD" w:rsidP="00E34E28">
            <w:pPr>
              <w:pStyle w:val="ListParagraph"/>
              <w:numPr>
                <w:ilvl w:val="0"/>
                <w:numId w:val="32"/>
              </w:numPr>
              <w:ind w:left="425" w:hanging="425"/>
              <w:rPr>
                <w:rFonts w:cstheme="minorHAnsi"/>
                <w:noProof w:val="0"/>
                <w:sz w:val="24"/>
                <w:szCs w:val="24"/>
                <w:lang w:val="en-SG"/>
              </w:rPr>
            </w:pPr>
            <w:r w:rsidRPr="00E34E28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Describes experiments to study growth curves in plants.</w:t>
            </w:r>
          </w:p>
        </w:tc>
      </w:tr>
      <w:tr w:rsidR="004D566B" w:rsidRPr="001D37F0" w14:paraId="644D52A7" w14:textId="77777777" w:rsidTr="00E82BEE">
        <w:trPr>
          <w:trHeight w:val="397"/>
        </w:trPr>
        <w:tc>
          <w:tcPr>
            <w:tcW w:w="9736" w:type="dxa"/>
            <w:gridSpan w:val="4"/>
            <w:shd w:val="clear" w:color="auto" w:fill="FFF2CC" w:themeFill="accent4" w:themeFillTint="33"/>
            <w:vAlign w:val="center"/>
          </w:tcPr>
          <w:p w14:paraId="6582C1AF" w14:textId="77777777" w:rsidR="004D566B" w:rsidRPr="001D37F0" w:rsidRDefault="004D566B" w:rsidP="00AB454A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TEACHING AND LEARNING ACTIVITIES</w:t>
            </w:r>
          </w:p>
        </w:tc>
      </w:tr>
      <w:tr w:rsidR="004D566B" w:rsidRPr="001D37F0" w14:paraId="1933F2DF" w14:textId="77777777" w:rsidTr="00E82BEE">
        <w:trPr>
          <w:trHeight w:val="735"/>
        </w:trPr>
        <w:tc>
          <w:tcPr>
            <w:tcW w:w="9736" w:type="dxa"/>
            <w:gridSpan w:val="4"/>
          </w:tcPr>
          <w:p w14:paraId="0568C915" w14:textId="77777777" w:rsidR="004D566B" w:rsidRPr="001D37F0" w:rsidRDefault="004D566B" w:rsidP="00AB454A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Introduction:</w:t>
            </w:r>
          </w:p>
          <w:p w14:paraId="1FF6DA23" w14:textId="51067E11" w:rsidR="004D566B" w:rsidRDefault="00024179" w:rsidP="00E34E28">
            <w:pPr>
              <w:pStyle w:val="ListParagraph"/>
              <w:numPr>
                <w:ilvl w:val="0"/>
                <w:numId w:val="27"/>
              </w:numPr>
              <w:ind w:left="425" w:hanging="425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upils</w:t>
            </w:r>
            <w:r w:rsidR="004D566B" w:rsidRPr="00F17CF2">
              <w:rPr>
                <w:sz w:val="24"/>
                <w:szCs w:val="24"/>
                <w:lang w:val="en-US"/>
              </w:rPr>
              <w:t xml:space="preserve"> listen to the teacher's explanation about the growth curve.</w:t>
            </w:r>
          </w:p>
          <w:p w14:paraId="5C1B2A55" w14:textId="1CFAB22B" w:rsidR="004D566B" w:rsidRPr="00C12C87" w:rsidRDefault="00024179" w:rsidP="00E82BEE">
            <w:pPr>
              <w:pStyle w:val="ListParagraph"/>
              <w:numPr>
                <w:ilvl w:val="0"/>
                <w:numId w:val="27"/>
              </w:numPr>
              <w:ind w:left="426" w:hanging="426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upils</w:t>
            </w:r>
            <w:r w:rsidR="004D566B" w:rsidRPr="005977A3">
              <w:rPr>
                <w:sz w:val="24"/>
                <w:szCs w:val="24"/>
                <w:lang w:val="en-US"/>
              </w:rPr>
              <w:t xml:space="preserve"> and teachers answer questions to test the level of </w:t>
            </w:r>
            <w:r>
              <w:rPr>
                <w:sz w:val="24"/>
                <w:szCs w:val="24"/>
                <w:lang w:val="en-US"/>
              </w:rPr>
              <w:t>pupils</w:t>
            </w:r>
            <w:r w:rsidR="004D566B" w:rsidRPr="005977A3">
              <w:rPr>
                <w:sz w:val="24"/>
                <w:szCs w:val="24"/>
                <w:lang w:val="en-US"/>
              </w:rPr>
              <w:t>' existing knowledge.</w:t>
            </w:r>
          </w:p>
        </w:tc>
      </w:tr>
      <w:tr w:rsidR="004D566B" w:rsidRPr="001D37F0" w14:paraId="20B22967" w14:textId="77777777" w:rsidTr="00E82BEE">
        <w:trPr>
          <w:trHeight w:val="930"/>
        </w:trPr>
        <w:tc>
          <w:tcPr>
            <w:tcW w:w="9736" w:type="dxa"/>
            <w:gridSpan w:val="4"/>
          </w:tcPr>
          <w:p w14:paraId="78F90F61" w14:textId="77777777" w:rsidR="004D566B" w:rsidRPr="001D37F0" w:rsidRDefault="004D566B" w:rsidP="00E34E28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Activities:</w:t>
            </w:r>
          </w:p>
          <w:p w14:paraId="69354D5A" w14:textId="77777777" w:rsidR="00E34E28" w:rsidRDefault="00F746D3" w:rsidP="00E34E28">
            <w:pPr>
              <w:pStyle w:val="ListParagraph"/>
              <w:numPr>
                <w:ilvl w:val="0"/>
                <w:numId w:val="35"/>
              </w:numPr>
              <w:ind w:left="425" w:hanging="425"/>
              <w:jc w:val="both"/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</w:pPr>
            <w:r w:rsidRPr="00E34E28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Pupils were given an assignment a week earlier to find and gather information about plant types based on their life cycle and growth curve.</w:t>
            </w:r>
          </w:p>
          <w:p w14:paraId="0EC6F37D" w14:textId="77777777" w:rsidR="00E34E28" w:rsidRDefault="00F746D3" w:rsidP="00E34E28">
            <w:pPr>
              <w:pStyle w:val="ListParagraph"/>
              <w:numPr>
                <w:ilvl w:val="0"/>
                <w:numId w:val="35"/>
              </w:numPr>
              <w:ind w:left="425" w:hanging="425"/>
              <w:jc w:val="both"/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</w:pPr>
            <w:r w:rsidRPr="00E34E28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Pupils find materials and prepare folios related to plant types and examples.</w:t>
            </w:r>
          </w:p>
          <w:p w14:paraId="13318938" w14:textId="7D2940A3" w:rsidR="00E34E28" w:rsidRDefault="00F746D3" w:rsidP="00E34E28">
            <w:pPr>
              <w:pStyle w:val="ListParagraph"/>
              <w:numPr>
                <w:ilvl w:val="0"/>
                <w:numId w:val="35"/>
              </w:numPr>
              <w:ind w:left="425" w:hanging="425"/>
              <w:jc w:val="both"/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</w:pPr>
            <w:r w:rsidRPr="00E34E28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 xml:space="preserve">After a week, </w:t>
            </w:r>
            <w:r w:rsidR="00024179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pupils</w:t>
            </w:r>
            <w:r w:rsidRPr="00E34E28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 xml:space="preserve"> display their folios and other </w:t>
            </w:r>
            <w:r w:rsidR="00024179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pupils</w:t>
            </w:r>
            <w:r w:rsidRPr="00E34E28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 xml:space="preserve"> also look at their friends' folios.</w:t>
            </w:r>
          </w:p>
          <w:p w14:paraId="4B734886" w14:textId="5A9DDBD0" w:rsidR="004D566B" w:rsidRPr="00E34E28" w:rsidRDefault="00F746D3" w:rsidP="00E34E28">
            <w:pPr>
              <w:pStyle w:val="ListParagraph"/>
              <w:numPr>
                <w:ilvl w:val="0"/>
                <w:numId w:val="35"/>
              </w:numPr>
              <w:ind w:left="425" w:hanging="425"/>
              <w:jc w:val="both"/>
              <w:rPr>
                <w:rFonts w:cstheme="minorHAnsi"/>
                <w:color w:val="000000"/>
                <w:sz w:val="24"/>
                <w:szCs w:val="24"/>
              </w:rPr>
            </w:pPr>
            <w:r w:rsidRPr="00E34E28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 xml:space="preserve">Communication between </w:t>
            </w:r>
            <w:r w:rsidR="00024179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pupils</w:t>
            </w:r>
            <w:r w:rsidRPr="00E34E28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 xml:space="preserve"> and between teachers and </w:t>
            </w:r>
            <w:r w:rsidR="00024179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pupils</w:t>
            </w:r>
            <w:r w:rsidRPr="00E34E28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 xml:space="preserve"> is encouraged</w:t>
            </w:r>
            <w:r w:rsidR="001054FE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.</w:t>
            </w:r>
          </w:p>
        </w:tc>
      </w:tr>
      <w:tr w:rsidR="004D566B" w:rsidRPr="001D37F0" w14:paraId="25FD875F" w14:textId="77777777" w:rsidTr="00E82BEE">
        <w:trPr>
          <w:trHeight w:val="637"/>
        </w:trPr>
        <w:tc>
          <w:tcPr>
            <w:tcW w:w="9736" w:type="dxa"/>
            <w:gridSpan w:val="4"/>
          </w:tcPr>
          <w:p w14:paraId="6DEB1D65" w14:textId="77777777" w:rsidR="004D566B" w:rsidRDefault="004D566B" w:rsidP="00AB454A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Closing:</w:t>
            </w:r>
          </w:p>
          <w:p w14:paraId="6FD3A8BE" w14:textId="43336525" w:rsidR="004D566B" w:rsidRPr="001D37F0" w:rsidRDefault="004D566B" w:rsidP="00AB454A">
            <w:pPr>
              <w:rPr>
                <w:sz w:val="24"/>
                <w:szCs w:val="24"/>
                <w:lang w:val="en-US"/>
              </w:rPr>
            </w:pPr>
            <w:r w:rsidRPr="00F17CF2">
              <w:rPr>
                <w:sz w:val="24"/>
                <w:szCs w:val="24"/>
                <w:lang w:val="en-US"/>
              </w:rPr>
              <w:t xml:space="preserve">Pupils answer questions 1 - </w:t>
            </w:r>
            <w:r w:rsidR="00633ACD">
              <w:rPr>
                <w:sz w:val="24"/>
                <w:szCs w:val="24"/>
                <w:lang w:val="en-US"/>
              </w:rPr>
              <w:t>2</w:t>
            </w:r>
            <w:r w:rsidRPr="00F17CF2">
              <w:rPr>
                <w:sz w:val="24"/>
                <w:szCs w:val="24"/>
                <w:lang w:val="en-US"/>
              </w:rPr>
              <w:t xml:space="preserve"> in the </w:t>
            </w:r>
            <w:r w:rsidR="00633ACD">
              <w:rPr>
                <w:sz w:val="24"/>
                <w:szCs w:val="24"/>
                <w:lang w:val="en-US"/>
              </w:rPr>
              <w:t>Excel</w:t>
            </w:r>
            <w:r w:rsidR="001054FE">
              <w:rPr>
                <w:sz w:val="24"/>
                <w:szCs w:val="24"/>
                <w:lang w:val="en-US"/>
              </w:rPr>
              <w:t xml:space="preserve"> </w:t>
            </w:r>
            <w:r w:rsidR="001054FE" w:rsidRPr="000B29DD">
              <w:rPr>
                <w:sz w:val="24"/>
                <w:szCs w:val="24"/>
                <w:lang w:val="en-US"/>
              </w:rPr>
              <w:t>PBD Biolog</w:t>
            </w:r>
            <w:r w:rsidR="001054FE">
              <w:rPr>
                <w:sz w:val="24"/>
                <w:szCs w:val="24"/>
                <w:lang w:val="en-US"/>
              </w:rPr>
              <w:t>i Tingkatan</w:t>
            </w:r>
            <w:r w:rsidR="001054FE" w:rsidRPr="000B29DD">
              <w:rPr>
                <w:sz w:val="24"/>
                <w:szCs w:val="24"/>
                <w:lang w:val="en-US"/>
              </w:rPr>
              <w:t xml:space="preserve"> 5 </w:t>
            </w:r>
            <w:r w:rsidR="001054FE">
              <w:rPr>
                <w:sz w:val="24"/>
                <w:szCs w:val="24"/>
                <w:lang w:val="en-US"/>
              </w:rPr>
              <w:t>b</w:t>
            </w:r>
            <w:r w:rsidR="001054FE">
              <w:rPr>
                <w:lang w:val="en-US"/>
              </w:rPr>
              <w:t xml:space="preserve">ook </w:t>
            </w:r>
            <w:r w:rsidRPr="00F17CF2">
              <w:rPr>
                <w:sz w:val="24"/>
                <w:szCs w:val="24"/>
                <w:lang w:val="en-US"/>
              </w:rPr>
              <w:t xml:space="preserve">pages </w:t>
            </w:r>
            <w:r w:rsidR="00633ACD">
              <w:rPr>
                <w:sz w:val="24"/>
                <w:szCs w:val="24"/>
                <w:lang w:val="en-US"/>
              </w:rPr>
              <w:t>10</w:t>
            </w:r>
            <w:r w:rsidR="00784570">
              <w:rPr>
                <w:sz w:val="24"/>
                <w:szCs w:val="24"/>
                <w:lang w:val="en-US"/>
              </w:rPr>
              <w:t>-1</w:t>
            </w:r>
            <w:r w:rsidR="00633ACD">
              <w:rPr>
                <w:sz w:val="24"/>
                <w:szCs w:val="24"/>
                <w:lang w:val="en-US"/>
              </w:rPr>
              <w:t>3</w:t>
            </w:r>
            <w:r w:rsidRPr="00F17CF2">
              <w:rPr>
                <w:sz w:val="24"/>
                <w:szCs w:val="24"/>
                <w:lang w:val="en-US"/>
              </w:rPr>
              <w:t>.</w:t>
            </w:r>
          </w:p>
        </w:tc>
      </w:tr>
      <w:tr w:rsidR="004D566B" w:rsidRPr="001D37F0" w14:paraId="311DA052" w14:textId="77777777" w:rsidTr="00E82BEE">
        <w:trPr>
          <w:trHeight w:val="397"/>
        </w:trPr>
        <w:tc>
          <w:tcPr>
            <w:tcW w:w="9736" w:type="dxa"/>
            <w:gridSpan w:val="4"/>
            <w:shd w:val="clear" w:color="auto" w:fill="FFF2CC" w:themeFill="accent4" w:themeFillTint="33"/>
            <w:vAlign w:val="center"/>
          </w:tcPr>
          <w:p w14:paraId="0A3F1537" w14:textId="77777777" w:rsidR="004D566B" w:rsidRPr="001D37F0" w:rsidRDefault="004D566B" w:rsidP="00AB454A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REFLECTION</w:t>
            </w:r>
          </w:p>
        </w:tc>
      </w:tr>
      <w:tr w:rsidR="004D566B" w:rsidRPr="001D37F0" w14:paraId="7FF2D02C" w14:textId="77777777" w:rsidTr="00E82BEE">
        <w:trPr>
          <w:trHeight w:val="3218"/>
        </w:trPr>
        <w:tc>
          <w:tcPr>
            <w:tcW w:w="9736" w:type="dxa"/>
            <w:gridSpan w:val="4"/>
          </w:tcPr>
          <w:p w14:paraId="589C2C40" w14:textId="4F3AC3D1" w:rsidR="004D566B" w:rsidRPr="001D37F0" w:rsidRDefault="004D566B" w:rsidP="00AB454A">
            <w:pPr>
              <w:spacing w:line="276" w:lineRule="auto"/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 xml:space="preserve">______ / ______ </w:t>
            </w:r>
            <w:r w:rsidR="00024179">
              <w:rPr>
                <w:sz w:val="24"/>
                <w:szCs w:val="24"/>
                <w:lang w:val="en-US"/>
              </w:rPr>
              <w:t>pupils</w:t>
            </w:r>
            <w:r w:rsidRPr="001D37F0">
              <w:rPr>
                <w:sz w:val="24"/>
                <w:szCs w:val="24"/>
                <w:lang w:val="en-US"/>
              </w:rPr>
              <w:t xml:space="preserve"> can achieve the set learning objectives.</w:t>
            </w:r>
          </w:p>
          <w:p w14:paraId="7A5A7182" w14:textId="202A22EA" w:rsidR="004D566B" w:rsidRPr="001D37F0" w:rsidRDefault="004D566B" w:rsidP="00AB454A">
            <w:pPr>
              <w:spacing w:line="276" w:lineRule="auto"/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 xml:space="preserve">______ / ______ </w:t>
            </w:r>
            <w:r w:rsidR="00024179">
              <w:rPr>
                <w:sz w:val="24"/>
                <w:szCs w:val="24"/>
                <w:lang w:val="en-US"/>
              </w:rPr>
              <w:t>pupils</w:t>
            </w:r>
            <w:r w:rsidRPr="001D37F0">
              <w:rPr>
                <w:sz w:val="24"/>
                <w:szCs w:val="24"/>
                <w:lang w:val="en-US"/>
              </w:rPr>
              <w:t xml:space="preserve"> can complete the exercises given.</w:t>
            </w:r>
          </w:p>
          <w:p w14:paraId="7AC17565" w14:textId="51523815" w:rsidR="004D566B" w:rsidRPr="001D37F0" w:rsidRDefault="004D566B" w:rsidP="00AB454A">
            <w:pPr>
              <w:spacing w:line="276" w:lineRule="auto"/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 xml:space="preserve">______ / ______ </w:t>
            </w:r>
            <w:r w:rsidR="00024179">
              <w:rPr>
                <w:sz w:val="24"/>
                <w:szCs w:val="24"/>
                <w:lang w:val="en-US"/>
              </w:rPr>
              <w:t>pupils</w:t>
            </w:r>
            <w:r w:rsidRPr="001D37F0">
              <w:rPr>
                <w:sz w:val="24"/>
                <w:szCs w:val="24"/>
                <w:lang w:val="en-US"/>
              </w:rPr>
              <w:t xml:space="preserve"> need further training and teacher guidance.</w:t>
            </w:r>
          </w:p>
          <w:p w14:paraId="6AC1968E" w14:textId="77777777" w:rsidR="004D566B" w:rsidRPr="001D37F0" w:rsidRDefault="004D566B" w:rsidP="00AB454A">
            <w:pPr>
              <w:rPr>
                <w:sz w:val="24"/>
                <w:szCs w:val="24"/>
                <w:lang w:val="en-US"/>
              </w:rPr>
            </w:pPr>
          </w:p>
          <w:p w14:paraId="1FB9B0F6" w14:textId="77777777" w:rsidR="004D566B" w:rsidRDefault="004D566B" w:rsidP="00AB454A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Note: Teaching and learning cannot be carried out today and will continue in the next learning session because:</w:t>
            </w:r>
          </w:p>
          <w:p w14:paraId="31C68C02" w14:textId="5483E550" w:rsidR="004D566B" w:rsidRPr="001D37F0" w:rsidRDefault="004D566B" w:rsidP="00AB454A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</w:t>
            </w:r>
          </w:p>
          <w:p w14:paraId="28F5FCDF" w14:textId="775EE6B2" w:rsidR="004D566B" w:rsidRPr="001D37F0" w:rsidRDefault="004D566B" w:rsidP="00AB454A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___________________________________________________________________________________________________________________________________________________________________________</w:t>
            </w:r>
          </w:p>
        </w:tc>
      </w:tr>
    </w:tbl>
    <w:p w14:paraId="40BF09EE" w14:textId="77777777" w:rsidR="00A72FB7" w:rsidRDefault="00A72FB7">
      <w:pPr>
        <w:rPr>
          <w:lang w:val="en-US"/>
        </w:rPr>
      </w:pPr>
    </w:p>
    <w:p w14:paraId="4FA0B75B" w14:textId="77777777" w:rsidR="00A72FB7" w:rsidRDefault="00A72FB7">
      <w:pPr>
        <w:rPr>
          <w:lang w:val="en-US"/>
        </w:rPr>
      </w:pPr>
    </w:p>
    <w:p w14:paraId="5FC3FC21" w14:textId="77777777" w:rsidR="009975AF" w:rsidRPr="0051390F" w:rsidRDefault="009975AF">
      <w:pPr>
        <w:rPr>
          <w:lang w:val="en-US"/>
        </w:rPr>
      </w:pPr>
    </w:p>
    <w:sectPr w:rsidR="009975AF" w:rsidRPr="0051390F" w:rsidSect="00483643">
      <w:footerReference w:type="default" r:id="rId8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2BA76D4" w14:textId="77777777" w:rsidR="006B0521" w:rsidRDefault="006B0521" w:rsidP="00E13DB8">
      <w:pPr>
        <w:spacing w:after="0" w:line="240" w:lineRule="auto"/>
      </w:pPr>
      <w:r>
        <w:separator/>
      </w:r>
    </w:p>
  </w:endnote>
  <w:endnote w:type="continuationSeparator" w:id="0">
    <w:p w14:paraId="33193B30" w14:textId="77777777" w:rsidR="006B0521" w:rsidRDefault="006B0521" w:rsidP="00E13D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MT">
    <w:altName w:val="Arial"/>
    <w:panose1 w:val="00000000000000000000"/>
    <w:charset w:val="00"/>
    <w:family w:val="roman"/>
    <w:notTrueType/>
    <w:pitch w:val="default"/>
  </w:font>
  <w:font w:name="Arial-ItalicMT">
    <w:altName w:val="Arial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noProof w:val="0"/>
      </w:rPr>
      <w:id w:val="-41910286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8600309" w14:textId="77777777" w:rsidR="00E13DB8" w:rsidRDefault="00E13DB8">
        <w:pPr>
          <w:pStyle w:val="Footer"/>
          <w:jc w:val="center"/>
        </w:pPr>
        <w:r>
          <w:rPr>
            <w:noProof w:val="0"/>
          </w:rPr>
          <w:fldChar w:fldCharType="begin"/>
        </w:r>
        <w:r>
          <w:instrText xml:space="preserve"> PAGE   \* MERGEFORMAT </w:instrText>
        </w:r>
        <w:r>
          <w:rPr>
            <w:noProof w:val="0"/>
          </w:rPr>
          <w:fldChar w:fldCharType="separate"/>
        </w:r>
        <w:r w:rsidR="000D4CE0">
          <w:t>5</w:t>
        </w:r>
        <w:r>
          <w:fldChar w:fldCharType="end"/>
        </w:r>
      </w:p>
    </w:sdtContent>
  </w:sdt>
  <w:p w14:paraId="5860030A" w14:textId="77777777" w:rsidR="00E13DB8" w:rsidRDefault="00E13DB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925624C" w14:textId="77777777" w:rsidR="006B0521" w:rsidRDefault="006B0521" w:rsidP="00E13DB8">
      <w:pPr>
        <w:spacing w:after="0" w:line="240" w:lineRule="auto"/>
      </w:pPr>
      <w:r>
        <w:separator/>
      </w:r>
    </w:p>
  </w:footnote>
  <w:footnote w:type="continuationSeparator" w:id="0">
    <w:p w14:paraId="63ADD181" w14:textId="77777777" w:rsidR="006B0521" w:rsidRDefault="006B0521" w:rsidP="00E13DB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E064AF"/>
    <w:multiLevelType w:val="hybridMultilevel"/>
    <w:tmpl w:val="6D3037B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457616"/>
    <w:multiLevelType w:val="hybridMultilevel"/>
    <w:tmpl w:val="210062F2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9D3F3A"/>
    <w:multiLevelType w:val="hybridMultilevel"/>
    <w:tmpl w:val="6A20C128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C94B37"/>
    <w:multiLevelType w:val="hybridMultilevel"/>
    <w:tmpl w:val="6A20C128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7A4BAC"/>
    <w:multiLevelType w:val="hybridMultilevel"/>
    <w:tmpl w:val="7F22AE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086AA9"/>
    <w:multiLevelType w:val="hybridMultilevel"/>
    <w:tmpl w:val="3F029068"/>
    <w:lvl w:ilvl="0" w:tplc="7E98F6EE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5159F2"/>
    <w:multiLevelType w:val="hybridMultilevel"/>
    <w:tmpl w:val="461641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 w:themeColor="text1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0C778D"/>
    <w:multiLevelType w:val="hybridMultilevel"/>
    <w:tmpl w:val="7CAAED3A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9809CE"/>
    <w:multiLevelType w:val="hybridMultilevel"/>
    <w:tmpl w:val="C1C4FDE6"/>
    <w:lvl w:ilvl="0" w:tplc="7AF2F4BC">
      <w:start w:val="1"/>
      <w:numFmt w:val="lowerRoman"/>
      <w:lvlText w:val="(%1)"/>
      <w:lvlJc w:val="left"/>
      <w:pPr>
        <w:ind w:left="1145" w:hanging="360"/>
      </w:pPr>
      <w:rPr>
        <w:rFonts w:hint="default"/>
        <w:color w:val="000000" w:themeColor="text1"/>
      </w:rPr>
    </w:lvl>
    <w:lvl w:ilvl="1" w:tplc="44090019" w:tentative="1">
      <w:start w:val="1"/>
      <w:numFmt w:val="lowerLetter"/>
      <w:lvlText w:val="%2."/>
      <w:lvlJc w:val="left"/>
      <w:pPr>
        <w:ind w:left="1865" w:hanging="360"/>
      </w:pPr>
    </w:lvl>
    <w:lvl w:ilvl="2" w:tplc="4409001B" w:tentative="1">
      <w:start w:val="1"/>
      <w:numFmt w:val="lowerRoman"/>
      <w:lvlText w:val="%3."/>
      <w:lvlJc w:val="right"/>
      <w:pPr>
        <w:ind w:left="2585" w:hanging="180"/>
      </w:pPr>
    </w:lvl>
    <w:lvl w:ilvl="3" w:tplc="4409000F" w:tentative="1">
      <w:start w:val="1"/>
      <w:numFmt w:val="decimal"/>
      <w:lvlText w:val="%4."/>
      <w:lvlJc w:val="left"/>
      <w:pPr>
        <w:ind w:left="3305" w:hanging="360"/>
      </w:pPr>
    </w:lvl>
    <w:lvl w:ilvl="4" w:tplc="44090019" w:tentative="1">
      <w:start w:val="1"/>
      <w:numFmt w:val="lowerLetter"/>
      <w:lvlText w:val="%5."/>
      <w:lvlJc w:val="left"/>
      <w:pPr>
        <w:ind w:left="4025" w:hanging="360"/>
      </w:pPr>
    </w:lvl>
    <w:lvl w:ilvl="5" w:tplc="4409001B" w:tentative="1">
      <w:start w:val="1"/>
      <w:numFmt w:val="lowerRoman"/>
      <w:lvlText w:val="%6."/>
      <w:lvlJc w:val="right"/>
      <w:pPr>
        <w:ind w:left="4745" w:hanging="180"/>
      </w:pPr>
    </w:lvl>
    <w:lvl w:ilvl="6" w:tplc="4409000F" w:tentative="1">
      <w:start w:val="1"/>
      <w:numFmt w:val="decimal"/>
      <w:lvlText w:val="%7."/>
      <w:lvlJc w:val="left"/>
      <w:pPr>
        <w:ind w:left="5465" w:hanging="360"/>
      </w:pPr>
    </w:lvl>
    <w:lvl w:ilvl="7" w:tplc="44090019" w:tentative="1">
      <w:start w:val="1"/>
      <w:numFmt w:val="lowerLetter"/>
      <w:lvlText w:val="%8."/>
      <w:lvlJc w:val="left"/>
      <w:pPr>
        <w:ind w:left="6185" w:hanging="360"/>
      </w:pPr>
    </w:lvl>
    <w:lvl w:ilvl="8" w:tplc="4409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9" w15:restartNumberingAfterBreak="0">
    <w:nsid w:val="24F2217E"/>
    <w:multiLevelType w:val="hybridMultilevel"/>
    <w:tmpl w:val="7CAAED3A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2A5968"/>
    <w:multiLevelType w:val="hybridMultilevel"/>
    <w:tmpl w:val="63205132"/>
    <w:lvl w:ilvl="0" w:tplc="7AF2F4BC">
      <w:start w:val="1"/>
      <w:numFmt w:val="lowerRoman"/>
      <w:lvlText w:val="(%1)"/>
      <w:lvlJc w:val="left"/>
      <w:pPr>
        <w:ind w:left="720" w:hanging="360"/>
      </w:pPr>
      <w:rPr>
        <w:rFonts w:hint="default"/>
        <w:color w:val="000000" w:themeColor="text1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7930FC"/>
    <w:multiLevelType w:val="hybridMultilevel"/>
    <w:tmpl w:val="3D5EB6E0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BF171C7"/>
    <w:multiLevelType w:val="hybridMultilevel"/>
    <w:tmpl w:val="3D5EB6E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D6B2CAC"/>
    <w:multiLevelType w:val="hybridMultilevel"/>
    <w:tmpl w:val="210062F2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2CA1DC5"/>
    <w:multiLevelType w:val="hybridMultilevel"/>
    <w:tmpl w:val="210062F2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64946B5"/>
    <w:multiLevelType w:val="hybridMultilevel"/>
    <w:tmpl w:val="A30C7944"/>
    <w:lvl w:ilvl="0" w:tplc="7E98F6EE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808457D"/>
    <w:multiLevelType w:val="hybridMultilevel"/>
    <w:tmpl w:val="AA6C69A2"/>
    <w:lvl w:ilvl="0" w:tplc="E9840938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93327E7"/>
    <w:multiLevelType w:val="hybridMultilevel"/>
    <w:tmpl w:val="7CAAED3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0D60E20"/>
    <w:multiLevelType w:val="hybridMultilevel"/>
    <w:tmpl w:val="3D5EB6E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2811BCB"/>
    <w:multiLevelType w:val="hybridMultilevel"/>
    <w:tmpl w:val="3D5EB6E0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5EA7855"/>
    <w:multiLevelType w:val="hybridMultilevel"/>
    <w:tmpl w:val="7CAAED3A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68471C3"/>
    <w:multiLevelType w:val="hybridMultilevel"/>
    <w:tmpl w:val="3D5EB6E0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A17081B"/>
    <w:multiLevelType w:val="hybridMultilevel"/>
    <w:tmpl w:val="229619C2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B3C590D"/>
    <w:multiLevelType w:val="hybridMultilevel"/>
    <w:tmpl w:val="11BCA37E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C9F0A0D"/>
    <w:multiLevelType w:val="hybridMultilevel"/>
    <w:tmpl w:val="6D3037BE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E6D5814"/>
    <w:multiLevelType w:val="hybridMultilevel"/>
    <w:tmpl w:val="9EDE35D0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1D1575C"/>
    <w:multiLevelType w:val="hybridMultilevel"/>
    <w:tmpl w:val="E00A8872"/>
    <w:lvl w:ilvl="0" w:tplc="21CE1C30">
      <w:start w:val="1"/>
      <w:numFmt w:val="lowerLetter"/>
      <w:lvlText w:val="(%1)"/>
      <w:lvlJc w:val="right"/>
      <w:pPr>
        <w:ind w:left="1440" w:hanging="360"/>
      </w:pPr>
      <w:rPr>
        <w:rFonts w:hint="default"/>
      </w:rPr>
    </w:lvl>
    <w:lvl w:ilvl="1" w:tplc="21CE1C30">
      <w:start w:val="1"/>
      <w:numFmt w:val="lowerLetter"/>
      <w:lvlText w:val="(%2)"/>
      <w:lvlJc w:val="right"/>
      <w:pPr>
        <w:ind w:left="2160" w:hanging="360"/>
      </w:pPr>
      <w:rPr>
        <w:rFonts w:hint="default"/>
      </w:rPr>
    </w:lvl>
    <w:lvl w:ilvl="2" w:tplc="4409001B" w:tentative="1">
      <w:start w:val="1"/>
      <w:numFmt w:val="lowerRoman"/>
      <w:lvlText w:val="%3."/>
      <w:lvlJc w:val="right"/>
      <w:pPr>
        <w:ind w:left="2880" w:hanging="180"/>
      </w:pPr>
    </w:lvl>
    <w:lvl w:ilvl="3" w:tplc="4409000F" w:tentative="1">
      <w:start w:val="1"/>
      <w:numFmt w:val="decimal"/>
      <w:lvlText w:val="%4."/>
      <w:lvlJc w:val="left"/>
      <w:pPr>
        <w:ind w:left="3600" w:hanging="360"/>
      </w:pPr>
    </w:lvl>
    <w:lvl w:ilvl="4" w:tplc="44090019" w:tentative="1">
      <w:start w:val="1"/>
      <w:numFmt w:val="lowerLetter"/>
      <w:lvlText w:val="%5."/>
      <w:lvlJc w:val="left"/>
      <w:pPr>
        <w:ind w:left="4320" w:hanging="360"/>
      </w:pPr>
    </w:lvl>
    <w:lvl w:ilvl="5" w:tplc="4409001B" w:tentative="1">
      <w:start w:val="1"/>
      <w:numFmt w:val="lowerRoman"/>
      <w:lvlText w:val="%6."/>
      <w:lvlJc w:val="right"/>
      <w:pPr>
        <w:ind w:left="5040" w:hanging="180"/>
      </w:pPr>
    </w:lvl>
    <w:lvl w:ilvl="6" w:tplc="4409000F" w:tentative="1">
      <w:start w:val="1"/>
      <w:numFmt w:val="decimal"/>
      <w:lvlText w:val="%7."/>
      <w:lvlJc w:val="left"/>
      <w:pPr>
        <w:ind w:left="5760" w:hanging="360"/>
      </w:pPr>
    </w:lvl>
    <w:lvl w:ilvl="7" w:tplc="44090019" w:tentative="1">
      <w:start w:val="1"/>
      <w:numFmt w:val="lowerLetter"/>
      <w:lvlText w:val="%8."/>
      <w:lvlJc w:val="left"/>
      <w:pPr>
        <w:ind w:left="6480" w:hanging="360"/>
      </w:pPr>
    </w:lvl>
    <w:lvl w:ilvl="8" w:tplc="4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66191335"/>
    <w:multiLevelType w:val="hybridMultilevel"/>
    <w:tmpl w:val="8F68EEB6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8E84850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A4D643A"/>
    <w:multiLevelType w:val="hybridMultilevel"/>
    <w:tmpl w:val="A7E6CC00"/>
    <w:lvl w:ilvl="0" w:tplc="9F924590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  <w:b w:val="0"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F376F28"/>
    <w:multiLevelType w:val="hybridMultilevel"/>
    <w:tmpl w:val="3D5EB6E0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2587B1B"/>
    <w:multiLevelType w:val="hybridMultilevel"/>
    <w:tmpl w:val="3A1483E6"/>
    <w:lvl w:ilvl="0" w:tplc="7E98F6EE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5EB7C7F"/>
    <w:multiLevelType w:val="hybridMultilevel"/>
    <w:tmpl w:val="D3F88D9E"/>
    <w:lvl w:ilvl="0" w:tplc="7E98F6EE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6C82CCC"/>
    <w:multiLevelType w:val="hybridMultilevel"/>
    <w:tmpl w:val="3D5EB6E0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85D68FF"/>
    <w:multiLevelType w:val="hybridMultilevel"/>
    <w:tmpl w:val="7CAAED3A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EFC4AFB"/>
    <w:multiLevelType w:val="hybridMultilevel"/>
    <w:tmpl w:val="3D5EB6E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98020056">
    <w:abstractNumId w:val="3"/>
  </w:num>
  <w:num w:numId="2" w16cid:durableId="440731918">
    <w:abstractNumId w:val="29"/>
  </w:num>
  <w:num w:numId="3" w16cid:durableId="634995091">
    <w:abstractNumId w:val="23"/>
  </w:num>
  <w:num w:numId="4" w16cid:durableId="1204947732">
    <w:abstractNumId w:val="2"/>
  </w:num>
  <w:num w:numId="5" w16cid:durableId="17435335">
    <w:abstractNumId w:val="27"/>
  </w:num>
  <w:num w:numId="6" w16cid:durableId="1877959624">
    <w:abstractNumId w:val="7"/>
  </w:num>
  <w:num w:numId="7" w16cid:durableId="280262346">
    <w:abstractNumId w:val="21"/>
  </w:num>
  <w:num w:numId="8" w16cid:durableId="1941790641">
    <w:abstractNumId w:val="20"/>
  </w:num>
  <w:num w:numId="9" w16cid:durableId="1911579537">
    <w:abstractNumId w:val="1"/>
  </w:num>
  <w:num w:numId="10" w16cid:durableId="193157183">
    <w:abstractNumId w:val="32"/>
  </w:num>
  <w:num w:numId="11" w16cid:durableId="294918129">
    <w:abstractNumId w:val="22"/>
  </w:num>
  <w:num w:numId="12" w16cid:durableId="699863106">
    <w:abstractNumId w:val="9"/>
  </w:num>
  <w:num w:numId="13" w16cid:durableId="1565339310">
    <w:abstractNumId w:val="11"/>
  </w:num>
  <w:num w:numId="14" w16cid:durableId="1514146410">
    <w:abstractNumId w:val="14"/>
  </w:num>
  <w:num w:numId="15" w16cid:durableId="969164491">
    <w:abstractNumId w:val="33"/>
  </w:num>
  <w:num w:numId="16" w16cid:durableId="756100952">
    <w:abstractNumId w:val="19"/>
  </w:num>
  <w:num w:numId="17" w16cid:durableId="284779728">
    <w:abstractNumId w:val="13"/>
  </w:num>
  <w:num w:numId="18" w16cid:durableId="103694979">
    <w:abstractNumId w:val="26"/>
  </w:num>
  <w:num w:numId="19" w16cid:durableId="240798430">
    <w:abstractNumId w:val="24"/>
  </w:num>
  <w:num w:numId="20" w16cid:durableId="1772822177">
    <w:abstractNumId w:val="25"/>
  </w:num>
  <w:num w:numId="21" w16cid:durableId="53897843">
    <w:abstractNumId w:val="17"/>
  </w:num>
  <w:num w:numId="22" w16cid:durableId="490487256">
    <w:abstractNumId w:val="18"/>
  </w:num>
  <w:num w:numId="23" w16cid:durableId="1344240399">
    <w:abstractNumId w:val="0"/>
  </w:num>
  <w:num w:numId="24" w16cid:durableId="2131049852">
    <w:abstractNumId w:val="16"/>
  </w:num>
  <w:num w:numId="25" w16cid:durableId="666636563">
    <w:abstractNumId w:val="12"/>
  </w:num>
  <w:num w:numId="26" w16cid:durableId="1471947032">
    <w:abstractNumId w:val="28"/>
  </w:num>
  <w:num w:numId="27" w16cid:durableId="1224414507">
    <w:abstractNumId w:val="34"/>
  </w:num>
  <w:num w:numId="28" w16cid:durableId="1064331674">
    <w:abstractNumId w:val="4"/>
  </w:num>
  <w:num w:numId="29" w16cid:durableId="152139129">
    <w:abstractNumId w:val="30"/>
  </w:num>
  <w:num w:numId="30" w16cid:durableId="133760568">
    <w:abstractNumId w:val="15"/>
  </w:num>
  <w:num w:numId="31" w16cid:durableId="2085835443">
    <w:abstractNumId w:val="31"/>
  </w:num>
  <w:num w:numId="32" w16cid:durableId="871651540">
    <w:abstractNumId w:val="5"/>
  </w:num>
  <w:num w:numId="33" w16cid:durableId="1597782733">
    <w:abstractNumId w:val="8"/>
  </w:num>
  <w:num w:numId="34" w16cid:durableId="659693560">
    <w:abstractNumId w:val="10"/>
  </w:num>
  <w:num w:numId="35" w16cid:durableId="183155663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KxNDS3NDc2NTQxNTZS0lEKTi0uzszPAykwqwUA74pOjywAAAA="/>
  </w:docVars>
  <w:rsids>
    <w:rsidRoot w:val="0051390F"/>
    <w:rsid w:val="00012C0F"/>
    <w:rsid w:val="00017046"/>
    <w:rsid w:val="00024179"/>
    <w:rsid w:val="0003796D"/>
    <w:rsid w:val="000402B6"/>
    <w:rsid w:val="0009455E"/>
    <w:rsid w:val="000A6933"/>
    <w:rsid w:val="000B10D9"/>
    <w:rsid w:val="000B29DD"/>
    <w:rsid w:val="000D4CE0"/>
    <w:rsid w:val="001054FE"/>
    <w:rsid w:val="00140773"/>
    <w:rsid w:val="00150C67"/>
    <w:rsid w:val="001521EE"/>
    <w:rsid w:val="001D0350"/>
    <w:rsid w:val="001D37F0"/>
    <w:rsid w:val="001E616A"/>
    <w:rsid w:val="002242B9"/>
    <w:rsid w:val="0022654A"/>
    <w:rsid w:val="00256A81"/>
    <w:rsid w:val="002622D9"/>
    <w:rsid w:val="00272622"/>
    <w:rsid w:val="002A5066"/>
    <w:rsid w:val="002C3892"/>
    <w:rsid w:val="002C712D"/>
    <w:rsid w:val="002D7D78"/>
    <w:rsid w:val="002E420E"/>
    <w:rsid w:val="00325D93"/>
    <w:rsid w:val="00326755"/>
    <w:rsid w:val="00341745"/>
    <w:rsid w:val="00363489"/>
    <w:rsid w:val="00390660"/>
    <w:rsid w:val="003C5F59"/>
    <w:rsid w:val="003D4A71"/>
    <w:rsid w:val="003E1CEB"/>
    <w:rsid w:val="003E3AFD"/>
    <w:rsid w:val="0040415C"/>
    <w:rsid w:val="004101C9"/>
    <w:rsid w:val="004348AC"/>
    <w:rsid w:val="004419CE"/>
    <w:rsid w:val="00442697"/>
    <w:rsid w:val="00442785"/>
    <w:rsid w:val="00443EF4"/>
    <w:rsid w:val="004511EE"/>
    <w:rsid w:val="00451CA7"/>
    <w:rsid w:val="00457293"/>
    <w:rsid w:val="00483643"/>
    <w:rsid w:val="00486D03"/>
    <w:rsid w:val="004D566B"/>
    <w:rsid w:val="004D69D9"/>
    <w:rsid w:val="004E231D"/>
    <w:rsid w:val="0051390F"/>
    <w:rsid w:val="005266D1"/>
    <w:rsid w:val="005343AF"/>
    <w:rsid w:val="00544767"/>
    <w:rsid w:val="00573A99"/>
    <w:rsid w:val="005977A3"/>
    <w:rsid w:val="005B3C2B"/>
    <w:rsid w:val="005B5DB3"/>
    <w:rsid w:val="00611C20"/>
    <w:rsid w:val="0062571E"/>
    <w:rsid w:val="0062742F"/>
    <w:rsid w:val="00633ACD"/>
    <w:rsid w:val="00637A1D"/>
    <w:rsid w:val="00642162"/>
    <w:rsid w:val="00652A17"/>
    <w:rsid w:val="00692ADE"/>
    <w:rsid w:val="006973F7"/>
    <w:rsid w:val="006B0521"/>
    <w:rsid w:val="006C57A4"/>
    <w:rsid w:val="006E44FD"/>
    <w:rsid w:val="00701E29"/>
    <w:rsid w:val="00711DD8"/>
    <w:rsid w:val="00712681"/>
    <w:rsid w:val="00760B9B"/>
    <w:rsid w:val="007706D7"/>
    <w:rsid w:val="00784570"/>
    <w:rsid w:val="007A51E9"/>
    <w:rsid w:val="007A6AF5"/>
    <w:rsid w:val="008032DA"/>
    <w:rsid w:val="0081596A"/>
    <w:rsid w:val="008233F5"/>
    <w:rsid w:val="00850B74"/>
    <w:rsid w:val="00862675"/>
    <w:rsid w:val="008807A3"/>
    <w:rsid w:val="008832CE"/>
    <w:rsid w:val="008948B8"/>
    <w:rsid w:val="008C0BE1"/>
    <w:rsid w:val="008C6C27"/>
    <w:rsid w:val="008C7C11"/>
    <w:rsid w:val="00915F2E"/>
    <w:rsid w:val="00937F21"/>
    <w:rsid w:val="009459AE"/>
    <w:rsid w:val="00964E53"/>
    <w:rsid w:val="00971F71"/>
    <w:rsid w:val="00972796"/>
    <w:rsid w:val="0098668A"/>
    <w:rsid w:val="00986FF3"/>
    <w:rsid w:val="009975AF"/>
    <w:rsid w:val="009B473B"/>
    <w:rsid w:val="009C0525"/>
    <w:rsid w:val="009C3977"/>
    <w:rsid w:val="009D5F3F"/>
    <w:rsid w:val="009F2189"/>
    <w:rsid w:val="009F3344"/>
    <w:rsid w:val="00A23516"/>
    <w:rsid w:val="00A26BB2"/>
    <w:rsid w:val="00A44748"/>
    <w:rsid w:val="00A450B7"/>
    <w:rsid w:val="00A72FB7"/>
    <w:rsid w:val="00A7749E"/>
    <w:rsid w:val="00A8637F"/>
    <w:rsid w:val="00A90DAE"/>
    <w:rsid w:val="00AA7AFC"/>
    <w:rsid w:val="00AC6CB0"/>
    <w:rsid w:val="00B14A72"/>
    <w:rsid w:val="00B359F8"/>
    <w:rsid w:val="00B43205"/>
    <w:rsid w:val="00B520F1"/>
    <w:rsid w:val="00B91269"/>
    <w:rsid w:val="00BA2296"/>
    <w:rsid w:val="00BA543E"/>
    <w:rsid w:val="00BB6D0F"/>
    <w:rsid w:val="00BC7FF9"/>
    <w:rsid w:val="00BD1AE7"/>
    <w:rsid w:val="00BD3DC9"/>
    <w:rsid w:val="00BE6C73"/>
    <w:rsid w:val="00BF0310"/>
    <w:rsid w:val="00BF4D1A"/>
    <w:rsid w:val="00BF63C5"/>
    <w:rsid w:val="00C0034A"/>
    <w:rsid w:val="00C12C87"/>
    <w:rsid w:val="00C22CF4"/>
    <w:rsid w:val="00C3430A"/>
    <w:rsid w:val="00C4029F"/>
    <w:rsid w:val="00C569D9"/>
    <w:rsid w:val="00C770F9"/>
    <w:rsid w:val="00C8065F"/>
    <w:rsid w:val="00CC1D32"/>
    <w:rsid w:val="00CC6778"/>
    <w:rsid w:val="00CE576E"/>
    <w:rsid w:val="00CE7BAB"/>
    <w:rsid w:val="00D130BD"/>
    <w:rsid w:val="00D624FB"/>
    <w:rsid w:val="00D7204A"/>
    <w:rsid w:val="00D81F09"/>
    <w:rsid w:val="00D85B3F"/>
    <w:rsid w:val="00D94DFA"/>
    <w:rsid w:val="00D962A8"/>
    <w:rsid w:val="00D96C67"/>
    <w:rsid w:val="00DB1C8A"/>
    <w:rsid w:val="00DB3B84"/>
    <w:rsid w:val="00DB5741"/>
    <w:rsid w:val="00DE1890"/>
    <w:rsid w:val="00DE6C75"/>
    <w:rsid w:val="00E002C4"/>
    <w:rsid w:val="00E03CB7"/>
    <w:rsid w:val="00E05A4F"/>
    <w:rsid w:val="00E112C7"/>
    <w:rsid w:val="00E13DB8"/>
    <w:rsid w:val="00E34E28"/>
    <w:rsid w:val="00E35B33"/>
    <w:rsid w:val="00E46409"/>
    <w:rsid w:val="00E4691C"/>
    <w:rsid w:val="00E81F72"/>
    <w:rsid w:val="00E82BEE"/>
    <w:rsid w:val="00E975C2"/>
    <w:rsid w:val="00EA4BB3"/>
    <w:rsid w:val="00ED1D47"/>
    <w:rsid w:val="00ED2E55"/>
    <w:rsid w:val="00EE7974"/>
    <w:rsid w:val="00F15C4D"/>
    <w:rsid w:val="00F17CF2"/>
    <w:rsid w:val="00F42870"/>
    <w:rsid w:val="00F55D34"/>
    <w:rsid w:val="00F64B25"/>
    <w:rsid w:val="00F746D3"/>
    <w:rsid w:val="00F833FD"/>
    <w:rsid w:val="00F85E8F"/>
    <w:rsid w:val="00F90E49"/>
    <w:rsid w:val="00FB4AFA"/>
    <w:rsid w:val="00FB4B98"/>
    <w:rsid w:val="00FC67C7"/>
    <w:rsid w:val="00FE0D0E"/>
    <w:rsid w:val="00FE63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86001C8"/>
  <w15:docId w15:val="{3C9CC75C-6E30-433D-AC80-AD8AE89FE1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1390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60B9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13DB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3DB8"/>
    <w:rPr>
      <w:noProof/>
      <w:lang w:val="en"/>
    </w:rPr>
  </w:style>
  <w:style w:type="paragraph" w:styleId="Footer">
    <w:name w:val="footer"/>
    <w:basedOn w:val="Normal"/>
    <w:link w:val="FooterChar"/>
    <w:uiPriority w:val="99"/>
    <w:unhideWhenUsed/>
    <w:rsid w:val="00E13DB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13DB8"/>
    <w:rPr>
      <w:noProof/>
      <w:lang w:val="e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B10D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10D9"/>
    <w:rPr>
      <w:rFonts w:ascii="Tahoma" w:hAnsi="Tahoma" w:cs="Tahoma"/>
      <w:noProof/>
      <w:sz w:val="16"/>
      <w:szCs w:val="16"/>
      <w:lang w:val="en"/>
    </w:rPr>
  </w:style>
  <w:style w:type="character" w:customStyle="1" w:styleId="fontstyle01">
    <w:name w:val="fontstyle01"/>
    <w:basedOn w:val="DefaultParagraphFont"/>
    <w:rsid w:val="00A8637F"/>
    <w:rPr>
      <w:rFonts w:ascii="ArialMT" w:hAnsi="ArialMT" w:hint="default"/>
      <w:b w:val="0"/>
      <w:bCs w:val="0"/>
      <w:i w:val="0"/>
      <w:iCs w:val="0"/>
      <w:color w:val="000000"/>
      <w:sz w:val="16"/>
      <w:szCs w:val="16"/>
    </w:rPr>
  </w:style>
  <w:style w:type="character" w:customStyle="1" w:styleId="fontstyle21">
    <w:name w:val="fontstyle21"/>
    <w:basedOn w:val="DefaultParagraphFont"/>
    <w:rsid w:val="00B359F8"/>
    <w:rPr>
      <w:rFonts w:ascii="Arial-ItalicMT" w:hAnsi="Arial-ItalicMT" w:hint="default"/>
      <w:b w:val="0"/>
      <w:bCs w:val="0"/>
      <w:i/>
      <w:iCs/>
      <w:color w:val="242021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7593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49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7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63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26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64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02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39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50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02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67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21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012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33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72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7E0C787-E62D-440C-8182-FC9711BA0A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4</Pages>
  <Words>986</Words>
  <Characters>6240</Characters>
  <Application>Microsoft Office Word</Application>
  <DocSecurity>0</DocSecurity>
  <Lines>209</Lines>
  <Paragraphs>1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7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unitha</dc:creator>
  <cp:lastModifiedBy>Faezah Abdul Wahab</cp:lastModifiedBy>
  <cp:revision>15</cp:revision>
  <cp:lastPrinted>2023-08-08T07:15:00Z</cp:lastPrinted>
  <dcterms:created xsi:type="dcterms:W3CDTF">2024-02-27T09:25:00Z</dcterms:created>
  <dcterms:modified xsi:type="dcterms:W3CDTF">2025-10-14T02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76a0a5552776a1f1d5c0366bed0f338848421b7c538331095d55eb73ef53e02</vt:lpwstr>
  </property>
</Properties>
</file>